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D0FAB7" w14:textId="77777777" w:rsidR="006F0004" w:rsidRPr="006F0004" w:rsidRDefault="006F0004" w:rsidP="006F0004">
      <w:pPr>
        <w:pStyle w:val="Heading1"/>
      </w:pPr>
      <w:r w:rsidRPr="006F0004">
        <w:t>Equal Opportunities Monitoring</w:t>
      </w:r>
    </w:p>
    <w:p w14:paraId="202F2044" w14:textId="77777777" w:rsidR="006F0004" w:rsidRPr="00636A5B" w:rsidRDefault="006F0004" w:rsidP="006F0004">
      <w:pPr>
        <w:rPr>
          <w:rFonts w:cs="Arial"/>
          <w:b/>
        </w:rPr>
      </w:pPr>
    </w:p>
    <w:p w14:paraId="4AF585C1" w14:textId="2E745983" w:rsidR="006F0004" w:rsidRDefault="006F0004" w:rsidP="006F0004">
      <w:r w:rsidRPr="0040222E">
        <w:t>It is a requirement of the Public Sector Equality Duty in Wales that we must collect employment information including information on recruitment on the protected characteristics: sex, age, disability, marriage and civil partnership, race, sexual orientation, religion or belief (this includes a lack of belief), pregnancy and maternity and gender reassignment. The information will enable us to monitor the success rate of applicants in relation to each characteristic. The disclosure or non-disclosure of any of the aforementioned characteristics will remain confidential and will not disadvantage applicants during the selection process and/or the duration of their employment.</w:t>
      </w:r>
    </w:p>
    <w:p w14:paraId="409ABEF9" w14:textId="77777777" w:rsidR="006F0004" w:rsidRPr="0040222E" w:rsidRDefault="006F0004" w:rsidP="006F0004"/>
    <w:tbl>
      <w:tblPr>
        <w:tblStyle w:val="TableGrid"/>
        <w:tblW w:w="5007" w:type="pct"/>
        <w:tblInd w:w="-5" w:type="dxa"/>
        <w:tblLook w:val="04A0" w:firstRow="1" w:lastRow="0" w:firstColumn="1" w:lastColumn="0" w:noHBand="0" w:noVBand="1"/>
      </w:tblPr>
      <w:tblGrid>
        <w:gridCol w:w="9023"/>
      </w:tblGrid>
      <w:tr w:rsidR="006F0004" w:rsidRPr="00A0122F" w14:paraId="0347FAB3" w14:textId="77777777" w:rsidTr="006F0004">
        <w:trPr>
          <w:trHeight w:val="340"/>
          <w:tblHeader/>
        </w:trPr>
        <w:tc>
          <w:tcPr>
            <w:tcW w:w="5000" w:type="pct"/>
            <w:tcBorders>
              <w:top w:val="single" w:sz="4" w:space="0" w:color="242F60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shd w:val="clear" w:color="auto" w:fill="242F60"/>
            <w:vAlign w:val="center"/>
          </w:tcPr>
          <w:p w14:paraId="481907AB" w14:textId="77777777" w:rsidR="006F0004" w:rsidRPr="0040222E" w:rsidRDefault="006F0004" w:rsidP="000E4B9A">
            <w:pPr>
              <w:rPr>
                <w:rFonts w:cs="Arial"/>
                <w:b/>
                <w:color w:val="FFFFFF" w:themeColor="background1"/>
              </w:rPr>
            </w:pPr>
            <w:r w:rsidRPr="0040222E">
              <w:rPr>
                <w:rFonts w:cs="Arial"/>
                <w:b/>
                <w:color w:val="FFFFFF" w:themeColor="background1"/>
              </w:rPr>
              <w:t>What is your date of birth?</w:t>
            </w:r>
          </w:p>
        </w:tc>
      </w:tr>
      <w:tr w:rsidR="006F0004" w:rsidRPr="00A0122F" w14:paraId="12E56502" w14:textId="77777777" w:rsidTr="006F0004">
        <w:trPr>
          <w:trHeight w:val="340"/>
        </w:trPr>
        <w:tc>
          <w:tcPr>
            <w:tcW w:w="5000" w:type="pct"/>
            <w:tcBorders>
              <w:top w:val="single" w:sz="4" w:space="0" w:color="242F60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7B6954C1" w14:textId="77777777" w:rsidR="006F0004" w:rsidRPr="0040222E" w:rsidRDefault="001F5A8E" w:rsidP="000E4B9A">
            <w:pPr>
              <w:rPr>
                <w:rFonts w:cs="Arial"/>
                <w:bCs/>
              </w:rPr>
            </w:pPr>
            <w:sdt>
              <w:sdtPr>
                <w:rPr>
                  <w:rFonts w:cs="Arial"/>
                  <w:bCs/>
                </w:rPr>
                <w:id w:val="1876432345"/>
                <w:placeholder>
                  <w:docPart w:val="A66E8C6B63033C4494C36EBFFC297A60"/>
                </w:placeholder>
                <w:showingPlcHdr/>
                <w15:appearance w15:val="hidden"/>
              </w:sdtPr>
              <w:sdtEndPr/>
              <w:sdtContent>
                <w:r w:rsidR="006F0004" w:rsidRPr="0040222E">
                  <w:rPr>
                    <w:rFonts w:cs="Arial"/>
                    <w:bCs/>
                    <w:color w:val="7F7F7F" w:themeColor="text1" w:themeTint="80"/>
                  </w:rPr>
                  <w:t>DD</w:t>
                </w:r>
              </w:sdtContent>
            </w:sdt>
            <w:r w:rsidR="006F0004" w:rsidRPr="0040222E">
              <w:rPr>
                <w:rFonts w:cs="Arial"/>
                <w:bCs/>
              </w:rPr>
              <w:t xml:space="preserve"> / </w:t>
            </w:r>
            <w:sdt>
              <w:sdtPr>
                <w:rPr>
                  <w:rFonts w:cs="Arial"/>
                  <w:bCs/>
                </w:rPr>
                <w:id w:val="726419461"/>
                <w:placeholder>
                  <w:docPart w:val="C97F08B827962D49B57A0E4B1FE56E12"/>
                </w:placeholder>
                <w:showingPlcHdr/>
                <w15:appearance w15:val="hidden"/>
              </w:sdtPr>
              <w:sdtEndPr/>
              <w:sdtContent>
                <w:r w:rsidR="006F0004" w:rsidRPr="0040222E">
                  <w:rPr>
                    <w:rStyle w:val="PlaceholderText"/>
                    <w:rFonts w:cs="Arial"/>
                  </w:rPr>
                  <w:t>MM</w:t>
                </w:r>
              </w:sdtContent>
            </w:sdt>
            <w:r w:rsidR="006F0004" w:rsidRPr="0040222E">
              <w:rPr>
                <w:rFonts w:cs="Arial"/>
                <w:bCs/>
              </w:rPr>
              <w:t xml:space="preserve"> / </w:t>
            </w:r>
            <w:sdt>
              <w:sdtPr>
                <w:rPr>
                  <w:rFonts w:cs="Arial"/>
                  <w:bCs/>
                </w:rPr>
                <w:id w:val="-19002343"/>
                <w:placeholder>
                  <w:docPart w:val="74EAF3C4B9A2604BAC8CB3DAA7B8BB3B"/>
                </w:placeholder>
                <w:showingPlcHdr/>
                <w15:appearance w15:val="hidden"/>
              </w:sdtPr>
              <w:sdtEndPr/>
              <w:sdtContent>
                <w:r w:rsidR="006F0004" w:rsidRPr="0040222E">
                  <w:rPr>
                    <w:rStyle w:val="PlaceholderText"/>
                    <w:rFonts w:cs="Arial"/>
                  </w:rPr>
                  <w:t>YYYY</w:t>
                </w:r>
              </w:sdtContent>
            </w:sdt>
          </w:p>
        </w:tc>
      </w:tr>
    </w:tbl>
    <w:p w14:paraId="47F68A33" w14:textId="48129899" w:rsidR="00C26DB4" w:rsidRDefault="00C26DB4" w:rsidP="006F0004"/>
    <w:tbl>
      <w:tblPr>
        <w:tblStyle w:val="TableGrid"/>
        <w:tblW w:w="5010" w:type="pct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"/>
        <w:gridCol w:w="3792"/>
        <w:gridCol w:w="436"/>
        <w:gridCol w:w="4394"/>
      </w:tblGrid>
      <w:tr w:rsidR="006F0004" w:rsidRPr="0040222E" w14:paraId="7D3959AC" w14:textId="77777777" w:rsidTr="006F0004">
        <w:trPr>
          <w:trHeight w:val="340"/>
          <w:tblHeader/>
        </w:trPr>
        <w:tc>
          <w:tcPr>
            <w:tcW w:w="5000" w:type="pct"/>
            <w:gridSpan w:val="4"/>
            <w:tcBorders>
              <w:top w:val="single" w:sz="4" w:space="0" w:color="242F60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shd w:val="clear" w:color="auto" w:fill="242F60"/>
            <w:vAlign w:val="center"/>
          </w:tcPr>
          <w:p w14:paraId="35118C1F" w14:textId="77777777" w:rsidR="006F0004" w:rsidRPr="0040222E" w:rsidRDefault="006F0004" w:rsidP="000E4B9A">
            <w:pPr>
              <w:rPr>
                <w:rFonts w:cs="Arial"/>
                <w:b/>
                <w:color w:val="FFFFFF" w:themeColor="background1"/>
              </w:rPr>
            </w:pPr>
            <w:r w:rsidRPr="0040222E">
              <w:rPr>
                <w:rFonts w:cs="Arial"/>
                <w:b/>
                <w:color w:val="FFFFFF" w:themeColor="background1"/>
              </w:rPr>
              <w:t>What is your sex?</w:t>
            </w:r>
          </w:p>
        </w:tc>
      </w:tr>
      <w:tr w:rsidR="006F0004" w:rsidRPr="0040222E" w14:paraId="13BDBD0F" w14:textId="77777777" w:rsidTr="000E4B9A">
        <w:trPr>
          <w:trHeight w:val="340"/>
        </w:trPr>
        <w:tc>
          <w:tcPr>
            <w:tcW w:w="205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1C322894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ascii="Segoe UI Symbol" w:eastAsia="MS Gothic" w:hAnsi="Segoe UI Symbol" w:cs="Segoe UI Symbol"/>
              </w:rPr>
              <w:t>☐</w:t>
            </w:r>
          </w:p>
        </w:tc>
        <w:tc>
          <w:tcPr>
            <w:tcW w:w="2132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4B4B6A71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Male</w:t>
            </w:r>
          </w:p>
        </w:tc>
        <w:sdt>
          <w:sdtPr>
            <w:rPr>
              <w:rFonts w:cs="Arial"/>
            </w:rPr>
            <w:id w:val="-120663109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273F3F21" w14:textId="165E43B6" w:rsidR="006F0004" w:rsidRPr="0040222E" w:rsidRDefault="0001259E" w:rsidP="000E4B9A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465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406592CE" w14:textId="46089460" w:rsidR="0001259E" w:rsidRPr="0040222E" w:rsidRDefault="006F0004" w:rsidP="0001259E">
            <w:pPr>
              <w:rPr>
                <w:rFonts w:cs="Arial"/>
              </w:rPr>
            </w:pPr>
            <w:r w:rsidRPr="0040222E">
              <w:rPr>
                <w:rFonts w:cs="Arial"/>
              </w:rPr>
              <w:t>Female</w:t>
            </w:r>
          </w:p>
        </w:tc>
      </w:tr>
      <w:tr w:rsidR="006F0004" w:rsidRPr="0040222E" w14:paraId="642D74F6" w14:textId="77777777" w:rsidTr="000E4B9A">
        <w:trPr>
          <w:trHeight w:val="340"/>
        </w:trPr>
        <w:sdt>
          <w:sdtPr>
            <w:rPr>
              <w:rFonts w:cs="Arial"/>
            </w:rPr>
            <w:id w:val="185769366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" w:type="pct"/>
                <w:tcBorders>
                  <w:top w:val="nil"/>
                  <w:left w:val="single" w:sz="4" w:space="0" w:color="242F60"/>
                  <w:bottom w:val="single" w:sz="4" w:space="0" w:color="242F60"/>
                  <w:right w:val="single" w:sz="4" w:space="0" w:color="242F60"/>
                </w:tcBorders>
                <w:vAlign w:val="center"/>
              </w:tcPr>
              <w:p w14:paraId="710AA237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32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3FFE19E8" w14:textId="48CB1D15" w:rsidR="006F0004" w:rsidRPr="0040222E" w:rsidRDefault="0001259E" w:rsidP="000E4B9A">
            <w:pPr>
              <w:rPr>
                <w:rFonts w:cs="Arial"/>
              </w:rPr>
            </w:pPr>
            <w:r>
              <w:rPr>
                <w:rFonts w:cs="Arial"/>
              </w:rPr>
              <w:t>Prefer not to say</w:t>
            </w:r>
          </w:p>
        </w:tc>
        <w:sdt>
          <w:sdtPr>
            <w:rPr>
              <w:rFonts w:cs="Arial"/>
            </w:rPr>
            <w:id w:val="-22245038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tcBorders>
                  <w:top w:val="nil"/>
                  <w:left w:val="single" w:sz="4" w:space="0" w:color="242F60"/>
                  <w:bottom w:val="single" w:sz="4" w:space="0" w:color="242F60"/>
                  <w:right w:val="single" w:sz="4" w:space="0" w:color="242F60"/>
                </w:tcBorders>
                <w:vAlign w:val="center"/>
              </w:tcPr>
              <w:p w14:paraId="1234B1ED" w14:textId="78A57E7A" w:rsidR="006F0004" w:rsidRPr="0040222E" w:rsidRDefault="0001259E" w:rsidP="000E4B9A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465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0A9A8002" w14:textId="29E0F8DC" w:rsidR="006F0004" w:rsidRPr="0040222E" w:rsidRDefault="0001259E" w:rsidP="000E4B9A">
            <w:pPr>
              <w:rPr>
                <w:rFonts w:cs="Arial"/>
              </w:rPr>
            </w:pPr>
            <w:r>
              <w:rPr>
                <w:rFonts w:cs="Arial"/>
              </w:rPr>
              <w:t xml:space="preserve">Other </w:t>
            </w:r>
          </w:p>
        </w:tc>
      </w:tr>
    </w:tbl>
    <w:p w14:paraId="0C74EF9D" w14:textId="26B778C3" w:rsidR="006F0004" w:rsidRDefault="006F0004" w:rsidP="006F0004"/>
    <w:tbl>
      <w:tblPr>
        <w:tblStyle w:val="TableGrid"/>
        <w:tblW w:w="5010" w:type="pct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"/>
        <w:gridCol w:w="3791"/>
        <w:gridCol w:w="436"/>
        <w:gridCol w:w="4395"/>
      </w:tblGrid>
      <w:tr w:rsidR="006F0004" w:rsidRPr="0040222E" w14:paraId="3A5A3665" w14:textId="77777777" w:rsidTr="006F0004">
        <w:trPr>
          <w:trHeight w:val="340"/>
          <w:tblHeader/>
        </w:trPr>
        <w:tc>
          <w:tcPr>
            <w:tcW w:w="5000" w:type="pct"/>
            <w:gridSpan w:val="4"/>
            <w:tcBorders>
              <w:top w:val="single" w:sz="4" w:space="0" w:color="242F60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shd w:val="clear" w:color="auto" w:fill="242F60"/>
            <w:vAlign w:val="center"/>
          </w:tcPr>
          <w:p w14:paraId="186D7625" w14:textId="77777777" w:rsidR="006F0004" w:rsidRPr="0040222E" w:rsidRDefault="006F0004" w:rsidP="000E4B9A">
            <w:pPr>
              <w:rPr>
                <w:rFonts w:cs="Arial"/>
                <w:b/>
                <w:color w:val="FFFFFF" w:themeColor="background1"/>
              </w:rPr>
            </w:pPr>
            <w:r w:rsidRPr="0040222E">
              <w:rPr>
                <w:rFonts w:cs="Arial"/>
                <w:b/>
                <w:color w:val="FFFFFF" w:themeColor="background1"/>
              </w:rPr>
              <w:t>Does your gender identity match your sex as registered at birth?</w:t>
            </w:r>
          </w:p>
        </w:tc>
      </w:tr>
      <w:tr w:rsidR="006F0004" w:rsidRPr="0040222E" w14:paraId="0A902AC2" w14:textId="77777777" w:rsidTr="0001259E">
        <w:trPr>
          <w:trHeight w:val="340"/>
        </w:trPr>
        <w:sdt>
          <w:sdtPr>
            <w:rPr>
              <w:rFonts w:cs="Arial"/>
            </w:rPr>
            <w:id w:val="-97414000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31E58913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08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4DC86336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Yes</w:t>
            </w:r>
          </w:p>
        </w:tc>
        <w:sdt>
          <w:sdtPr>
            <w:rPr>
              <w:rFonts w:cs="Arial"/>
            </w:rPr>
            <w:id w:val="146431312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1B92E922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42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6E068102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No</w:t>
            </w:r>
          </w:p>
        </w:tc>
      </w:tr>
      <w:tr w:rsidR="0001259E" w:rsidRPr="0040222E" w14:paraId="1B081D0D" w14:textId="77777777" w:rsidTr="0001259E">
        <w:trPr>
          <w:trHeight w:val="340"/>
        </w:trPr>
        <w:sdt>
          <w:sdtPr>
            <w:rPr>
              <w:rFonts w:cs="Arial"/>
            </w:rPr>
            <w:id w:val="151079217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" w:type="pct"/>
                <w:tcBorders>
                  <w:top w:val="nil"/>
                  <w:left w:val="single" w:sz="4" w:space="0" w:color="242F60"/>
                  <w:bottom w:val="single" w:sz="4" w:space="0" w:color="242F60"/>
                  <w:right w:val="single" w:sz="4" w:space="0" w:color="242F60"/>
                </w:tcBorders>
                <w:vAlign w:val="center"/>
              </w:tcPr>
              <w:p w14:paraId="57C4FFDC" w14:textId="77777777" w:rsidR="0001259E" w:rsidRPr="0040222E" w:rsidRDefault="0001259E" w:rsidP="0001259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08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3B987B48" w14:textId="77777777" w:rsidR="0001259E" w:rsidRPr="0040222E" w:rsidRDefault="0001259E" w:rsidP="0001259E">
            <w:pPr>
              <w:rPr>
                <w:rFonts w:cs="Arial"/>
              </w:rPr>
            </w:pPr>
            <w:r w:rsidRPr="0040222E">
              <w:rPr>
                <w:rFonts w:cs="Arial"/>
              </w:rPr>
              <w:t>Prefer not to say</w:t>
            </w:r>
          </w:p>
        </w:tc>
        <w:sdt>
          <w:sdtPr>
            <w:rPr>
              <w:rFonts w:cs="Arial"/>
            </w:rPr>
            <w:id w:val="34521584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" w:type="pct"/>
                <w:tcBorders>
                  <w:top w:val="nil"/>
                  <w:left w:val="single" w:sz="4" w:space="0" w:color="242F60"/>
                  <w:bottom w:val="single" w:sz="4" w:space="0" w:color="242F60"/>
                  <w:right w:val="single" w:sz="4" w:space="0" w:color="242F60"/>
                </w:tcBorders>
                <w:vAlign w:val="center"/>
              </w:tcPr>
              <w:p w14:paraId="63BE4342" w14:textId="20524896" w:rsidR="0001259E" w:rsidRPr="0040222E" w:rsidRDefault="0001259E" w:rsidP="0001259E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442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15272D78" w14:textId="0FB76927" w:rsidR="0001259E" w:rsidRPr="0040222E" w:rsidRDefault="0001259E" w:rsidP="0001259E">
            <w:pPr>
              <w:rPr>
                <w:rFonts w:cs="Arial"/>
              </w:rPr>
            </w:pPr>
            <w:r>
              <w:rPr>
                <w:rFonts w:cs="Arial"/>
              </w:rPr>
              <w:t xml:space="preserve">Other </w:t>
            </w:r>
          </w:p>
        </w:tc>
      </w:tr>
    </w:tbl>
    <w:p w14:paraId="67A0A1D6" w14:textId="764DC44A" w:rsidR="006F0004" w:rsidRDefault="006F0004" w:rsidP="006F0004"/>
    <w:tbl>
      <w:tblPr>
        <w:tblStyle w:val="TableGrid"/>
        <w:tblW w:w="5010" w:type="pct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4080"/>
        <w:gridCol w:w="436"/>
        <w:gridCol w:w="4076"/>
      </w:tblGrid>
      <w:tr w:rsidR="006F0004" w:rsidRPr="0040222E" w14:paraId="3D33E7F6" w14:textId="77777777" w:rsidTr="006F0004">
        <w:trPr>
          <w:trHeight w:val="340"/>
          <w:tblHeader/>
        </w:trPr>
        <w:tc>
          <w:tcPr>
            <w:tcW w:w="5000" w:type="pct"/>
            <w:gridSpan w:val="4"/>
            <w:tcBorders>
              <w:top w:val="single" w:sz="4" w:space="0" w:color="242F60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shd w:val="clear" w:color="auto" w:fill="242F60"/>
            <w:vAlign w:val="center"/>
          </w:tcPr>
          <w:p w14:paraId="0B00EA94" w14:textId="77777777" w:rsidR="006F0004" w:rsidRPr="0040222E" w:rsidRDefault="006F0004" w:rsidP="000E4B9A">
            <w:pPr>
              <w:rPr>
                <w:rFonts w:cs="Arial"/>
                <w:b/>
                <w:color w:val="FFFFFF" w:themeColor="background1"/>
              </w:rPr>
            </w:pPr>
            <w:r w:rsidRPr="0040222E">
              <w:rPr>
                <w:rFonts w:cs="Arial"/>
                <w:b/>
                <w:color w:val="FFFFFF" w:themeColor="background1"/>
              </w:rPr>
              <w:t>What is your sexual orientation?</w:t>
            </w:r>
          </w:p>
        </w:tc>
      </w:tr>
      <w:tr w:rsidR="007B277B" w:rsidRPr="0040222E" w14:paraId="7073C68F" w14:textId="77777777" w:rsidTr="0001259E">
        <w:trPr>
          <w:trHeight w:val="340"/>
        </w:trPr>
        <w:sdt>
          <w:sdtPr>
            <w:rPr>
              <w:rFonts w:cs="Arial"/>
            </w:rPr>
            <w:id w:val="192907735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1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6C3434F4" w14:textId="57E19E69" w:rsidR="007B277B" w:rsidRPr="0040222E" w:rsidRDefault="001C1D23" w:rsidP="007B277B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268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0B56AB0D" w14:textId="3E5155B6" w:rsidR="007B277B" w:rsidRPr="0040222E" w:rsidRDefault="0001259E" w:rsidP="007B277B">
            <w:pPr>
              <w:rPr>
                <w:rFonts w:cs="Arial"/>
              </w:rPr>
            </w:pPr>
            <w:r>
              <w:rPr>
                <w:rFonts w:cs="Arial"/>
              </w:rPr>
              <w:t>Bi</w:t>
            </w:r>
          </w:p>
        </w:tc>
        <w:sdt>
          <w:sdtPr>
            <w:rPr>
              <w:rFonts w:cs="Arial"/>
            </w:rPr>
            <w:id w:val="87689824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16ECCDAB" w14:textId="77777777" w:rsidR="007B277B" w:rsidRPr="0040222E" w:rsidRDefault="007B277B" w:rsidP="007B277B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265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159AD897" w14:textId="78E81A2A" w:rsidR="007B277B" w:rsidRPr="0040222E" w:rsidRDefault="007B277B" w:rsidP="007B277B">
            <w:pPr>
              <w:rPr>
                <w:rFonts w:cs="Arial"/>
              </w:rPr>
            </w:pPr>
            <w:r w:rsidRPr="0040222E">
              <w:rPr>
                <w:rFonts w:cs="Arial"/>
              </w:rPr>
              <w:t>Heterosexual</w:t>
            </w:r>
            <w:r w:rsidR="0001259E">
              <w:rPr>
                <w:rFonts w:cs="Arial"/>
              </w:rPr>
              <w:t xml:space="preserve"> / Straight </w:t>
            </w:r>
          </w:p>
        </w:tc>
      </w:tr>
      <w:tr w:rsidR="007B277B" w:rsidRPr="0040222E" w14:paraId="2319F593" w14:textId="77777777" w:rsidTr="0001259E">
        <w:trPr>
          <w:trHeight w:val="340"/>
        </w:trPr>
        <w:sdt>
          <w:sdtPr>
            <w:rPr>
              <w:rFonts w:cs="Arial"/>
            </w:rPr>
            <w:id w:val="-198868753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1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6A657327" w14:textId="0E9E65BE" w:rsidR="007B277B" w:rsidRPr="0040222E" w:rsidRDefault="001C1D23" w:rsidP="007B277B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268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24955483" w14:textId="3B08EA40" w:rsidR="007B277B" w:rsidRPr="0040222E" w:rsidRDefault="007B277B" w:rsidP="007B277B">
            <w:pPr>
              <w:rPr>
                <w:rFonts w:cs="Arial"/>
              </w:rPr>
            </w:pPr>
            <w:r w:rsidRPr="0040222E">
              <w:rPr>
                <w:rFonts w:cs="Arial"/>
              </w:rPr>
              <w:t>Gay man</w:t>
            </w:r>
          </w:p>
        </w:tc>
        <w:sdt>
          <w:sdtPr>
            <w:rPr>
              <w:rFonts w:cs="Arial"/>
            </w:rPr>
            <w:id w:val="83295264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0FD7E31C" w14:textId="77777777" w:rsidR="007B277B" w:rsidRPr="0040222E" w:rsidRDefault="007B277B" w:rsidP="007B277B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265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68306184" w14:textId="77777777" w:rsidR="007B277B" w:rsidRPr="0040222E" w:rsidRDefault="007B277B" w:rsidP="007B277B">
            <w:pPr>
              <w:rPr>
                <w:rFonts w:cs="Arial"/>
              </w:rPr>
            </w:pPr>
            <w:r w:rsidRPr="0040222E">
              <w:rPr>
                <w:rFonts w:cs="Arial"/>
              </w:rPr>
              <w:t>Gay woman/lesbian</w:t>
            </w:r>
          </w:p>
        </w:tc>
      </w:tr>
      <w:tr w:rsidR="0001259E" w:rsidRPr="0040222E" w14:paraId="56F69F9A" w14:textId="77777777" w:rsidTr="0001259E">
        <w:trPr>
          <w:trHeight w:val="340"/>
        </w:trPr>
        <w:sdt>
          <w:sdtPr>
            <w:rPr>
              <w:rFonts w:cs="Arial"/>
            </w:rPr>
            <w:id w:val="132424653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1" w:type="pct"/>
                <w:tcBorders>
                  <w:top w:val="nil"/>
                  <w:left w:val="single" w:sz="4" w:space="0" w:color="242F60"/>
                  <w:bottom w:val="single" w:sz="4" w:space="0" w:color="242F60"/>
                  <w:right w:val="single" w:sz="4" w:space="0" w:color="242F60"/>
                </w:tcBorders>
                <w:vAlign w:val="center"/>
              </w:tcPr>
              <w:p w14:paraId="60C46BBE" w14:textId="65A64295" w:rsidR="0001259E" w:rsidRPr="0040222E" w:rsidRDefault="0001259E" w:rsidP="0001259E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268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35EEBC1B" w14:textId="600F5E08" w:rsidR="0001259E" w:rsidRPr="0040222E" w:rsidRDefault="0001259E" w:rsidP="0001259E">
            <w:pPr>
              <w:rPr>
                <w:rFonts w:cs="Arial"/>
              </w:rPr>
            </w:pPr>
            <w:r w:rsidRPr="0040222E">
              <w:rPr>
                <w:rFonts w:cs="Arial"/>
              </w:rPr>
              <w:t>Prefer not to say</w:t>
            </w:r>
          </w:p>
        </w:tc>
        <w:sdt>
          <w:sdtPr>
            <w:rPr>
              <w:rFonts w:cs="Arial"/>
            </w:rPr>
            <w:id w:val="94720709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5" w:type="pct"/>
                <w:tcBorders>
                  <w:top w:val="nil"/>
                  <w:left w:val="single" w:sz="4" w:space="0" w:color="242F60"/>
                  <w:bottom w:val="single" w:sz="4" w:space="0" w:color="242F60"/>
                  <w:right w:val="single" w:sz="4" w:space="0" w:color="242F60"/>
                </w:tcBorders>
                <w:vAlign w:val="center"/>
              </w:tcPr>
              <w:p w14:paraId="22B31806" w14:textId="68FD7DF1" w:rsidR="0001259E" w:rsidRPr="0040222E" w:rsidRDefault="0001259E" w:rsidP="0001259E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265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4BAD6B35" w14:textId="5FD57D76" w:rsidR="0001259E" w:rsidRPr="0040222E" w:rsidRDefault="0001259E" w:rsidP="0001259E">
            <w:pPr>
              <w:rPr>
                <w:rFonts w:cs="Arial"/>
              </w:rPr>
            </w:pPr>
            <w:r>
              <w:rPr>
                <w:rFonts w:cs="Arial"/>
              </w:rPr>
              <w:t xml:space="preserve">Other </w:t>
            </w:r>
          </w:p>
        </w:tc>
      </w:tr>
    </w:tbl>
    <w:p w14:paraId="2070307D" w14:textId="0AACB3D0" w:rsidR="006F0004" w:rsidRDefault="006F0004" w:rsidP="006F0004"/>
    <w:tbl>
      <w:tblPr>
        <w:tblStyle w:val="TableGrid"/>
        <w:tblW w:w="5010" w:type="pct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"/>
        <w:gridCol w:w="3807"/>
        <w:gridCol w:w="406"/>
        <w:gridCol w:w="4409"/>
      </w:tblGrid>
      <w:tr w:rsidR="006F0004" w:rsidRPr="0040222E" w14:paraId="39CCF1EF" w14:textId="77777777" w:rsidTr="006F0004">
        <w:trPr>
          <w:trHeight w:val="340"/>
          <w:tblHeader/>
        </w:trPr>
        <w:tc>
          <w:tcPr>
            <w:tcW w:w="5000" w:type="pct"/>
            <w:gridSpan w:val="4"/>
            <w:tcBorders>
              <w:top w:val="single" w:sz="4" w:space="0" w:color="242F60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shd w:val="clear" w:color="auto" w:fill="242F60"/>
            <w:vAlign w:val="center"/>
          </w:tcPr>
          <w:p w14:paraId="6D28302C" w14:textId="1BFD0F2C" w:rsidR="006F0004" w:rsidRPr="0040222E" w:rsidRDefault="0001259E" w:rsidP="000E4B9A">
            <w:pPr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 xml:space="preserve">What is your religious </w:t>
            </w:r>
            <w:r w:rsidR="006F0004" w:rsidRPr="0040222E">
              <w:rPr>
                <w:rFonts w:cs="Arial"/>
                <w:b/>
                <w:color w:val="FFFFFF" w:themeColor="background1"/>
              </w:rPr>
              <w:t>belief?</w:t>
            </w:r>
          </w:p>
        </w:tc>
      </w:tr>
      <w:tr w:rsidR="006F0004" w:rsidRPr="0040222E" w14:paraId="416DD8F8" w14:textId="77777777" w:rsidTr="000E4B9A">
        <w:trPr>
          <w:trHeight w:val="340"/>
        </w:trPr>
        <w:sdt>
          <w:sdtPr>
            <w:rPr>
              <w:rFonts w:cs="Arial"/>
            </w:rPr>
            <w:id w:val="10632546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066A31AC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32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330050C7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No religion</w:t>
            </w:r>
          </w:p>
        </w:tc>
        <w:sdt>
          <w:sdtPr>
            <w:rPr>
              <w:rFonts w:cs="Arial"/>
            </w:rPr>
            <w:id w:val="-211041822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2E27AC19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65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430211B3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Muslim</w:t>
            </w:r>
          </w:p>
        </w:tc>
      </w:tr>
      <w:tr w:rsidR="006F0004" w:rsidRPr="0040222E" w14:paraId="2A268CA7" w14:textId="77777777" w:rsidTr="000E4B9A">
        <w:trPr>
          <w:trHeight w:val="340"/>
        </w:trPr>
        <w:sdt>
          <w:sdtPr>
            <w:rPr>
              <w:rFonts w:cs="Arial"/>
            </w:rPr>
            <w:id w:val="64593958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2E296CE0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32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06428B7F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Buddhist</w:t>
            </w:r>
          </w:p>
        </w:tc>
        <w:sdt>
          <w:sdtPr>
            <w:rPr>
              <w:rFonts w:cs="Arial"/>
            </w:rPr>
            <w:id w:val="61479724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41EE2A81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65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68E16683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Sikh</w:t>
            </w:r>
          </w:p>
        </w:tc>
      </w:tr>
      <w:tr w:rsidR="006F0004" w:rsidRPr="0040222E" w14:paraId="2FE734D2" w14:textId="77777777" w:rsidTr="000E4B9A">
        <w:trPr>
          <w:trHeight w:val="340"/>
        </w:trPr>
        <w:sdt>
          <w:sdtPr>
            <w:rPr>
              <w:rFonts w:cs="Arial"/>
            </w:rPr>
            <w:id w:val="-80893924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23EEAD13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32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1672738B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Christian</w:t>
            </w:r>
          </w:p>
        </w:tc>
        <w:sdt>
          <w:sdtPr>
            <w:rPr>
              <w:rFonts w:cs="Arial"/>
            </w:rPr>
            <w:id w:val="183779686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3FC75378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65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5CD9F05E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Spiritual</w:t>
            </w:r>
          </w:p>
        </w:tc>
      </w:tr>
      <w:tr w:rsidR="006F0004" w:rsidRPr="0040222E" w14:paraId="0BD50639" w14:textId="77777777" w:rsidTr="000E4B9A">
        <w:trPr>
          <w:trHeight w:val="340"/>
        </w:trPr>
        <w:sdt>
          <w:sdtPr>
            <w:rPr>
              <w:rFonts w:cs="Arial"/>
            </w:rPr>
            <w:id w:val="127336224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53E21AA1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32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24247120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Hindu</w:t>
            </w:r>
          </w:p>
        </w:tc>
        <w:sdt>
          <w:sdtPr>
            <w:rPr>
              <w:rFonts w:cs="Arial"/>
            </w:rPr>
            <w:id w:val="132817736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25149BEA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65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22AE17D5" w14:textId="7D5E99E8" w:rsidR="006F0004" w:rsidRPr="0040222E" w:rsidRDefault="0001259E" w:rsidP="000E4B9A">
            <w:pPr>
              <w:rPr>
                <w:rFonts w:cs="Arial"/>
              </w:rPr>
            </w:pPr>
            <w:r>
              <w:rPr>
                <w:rFonts w:cs="Arial"/>
              </w:rPr>
              <w:t>Any o</w:t>
            </w:r>
            <w:r w:rsidR="006F0004" w:rsidRPr="0040222E">
              <w:rPr>
                <w:rFonts w:cs="Arial"/>
              </w:rPr>
              <w:t>ther religion or belief</w:t>
            </w:r>
          </w:p>
        </w:tc>
      </w:tr>
      <w:tr w:rsidR="006F0004" w:rsidRPr="0040222E" w14:paraId="50C73850" w14:textId="77777777" w:rsidTr="000E4B9A">
        <w:trPr>
          <w:trHeight w:val="340"/>
        </w:trPr>
        <w:sdt>
          <w:sdtPr>
            <w:rPr>
              <w:rFonts w:cs="Arial"/>
            </w:rPr>
            <w:id w:val="96023571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" w:type="pct"/>
                <w:tcBorders>
                  <w:top w:val="nil"/>
                  <w:left w:val="single" w:sz="4" w:space="0" w:color="242F60"/>
                  <w:bottom w:val="single" w:sz="4" w:space="0" w:color="242F60"/>
                  <w:right w:val="single" w:sz="4" w:space="0" w:color="242F60"/>
                </w:tcBorders>
                <w:vAlign w:val="center"/>
              </w:tcPr>
              <w:p w14:paraId="065C62E5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32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214AA8C9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Jewish</w:t>
            </w:r>
          </w:p>
        </w:tc>
        <w:sdt>
          <w:sdtPr>
            <w:rPr>
              <w:rFonts w:cs="Arial"/>
            </w:rPr>
            <w:id w:val="-148707419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tcBorders>
                  <w:top w:val="nil"/>
                  <w:left w:val="single" w:sz="4" w:space="0" w:color="242F60"/>
                  <w:bottom w:val="single" w:sz="4" w:space="0" w:color="242F60"/>
                  <w:right w:val="single" w:sz="4" w:space="0" w:color="242F60"/>
                </w:tcBorders>
                <w:vAlign w:val="center"/>
              </w:tcPr>
              <w:p w14:paraId="4839E655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65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7046375F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Prefer not to say</w:t>
            </w:r>
          </w:p>
        </w:tc>
      </w:tr>
    </w:tbl>
    <w:p w14:paraId="1E7AEECF" w14:textId="29429066" w:rsidR="006F0004" w:rsidRDefault="006F0004" w:rsidP="006F0004"/>
    <w:tbl>
      <w:tblPr>
        <w:tblStyle w:val="TableGrid"/>
        <w:tblW w:w="4991" w:type="pct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"/>
        <w:gridCol w:w="3767"/>
        <w:gridCol w:w="406"/>
        <w:gridCol w:w="4415"/>
      </w:tblGrid>
      <w:tr w:rsidR="005D56CE" w:rsidRPr="0040222E" w14:paraId="2F2CB5E2" w14:textId="77777777" w:rsidTr="005D56CE">
        <w:trPr>
          <w:trHeight w:val="283"/>
          <w:tblHeader/>
        </w:trPr>
        <w:tc>
          <w:tcPr>
            <w:tcW w:w="206" w:type="pct"/>
            <w:tcBorders>
              <w:top w:val="single" w:sz="4" w:space="0" w:color="242F60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shd w:val="clear" w:color="auto" w:fill="242F60"/>
          </w:tcPr>
          <w:p w14:paraId="06D8AEE4" w14:textId="77777777" w:rsidR="005D56CE" w:rsidRPr="0040222E" w:rsidRDefault="005D56CE" w:rsidP="000E4B9A">
            <w:pPr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4794" w:type="pct"/>
            <w:gridSpan w:val="3"/>
            <w:tcBorders>
              <w:top w:val="single" w:sz="4" w:space="0" w:color="242F60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shd w:val="clear" w:color="auto" w:fill="242F60"/>
            <w:vAlign w:val="center"/>
          </w:tcPr>
          <w:p w14:paraId="2BEC9C16" w14:textId="44442F55" w:rsidR="005D56CE" w:rsidRPr="0040222E" w:rsidRDefault="005D56CE" w:rsidP="000E4B9A">
            <w:pPr>
              <w:rPr>
                <w:rFonts w:cs="Arial"/>
                <w:b/>
                <w:color w:val="FFFFFF" w:themeColor="background1"/>
              </w:rPr>
            </w:pPr>
            <w:r w:rsidRPr="0040222E">
              <w:rPr>
                <w:rFonts w:cs="Arial"/>
                <w:b/>
                <w:color w:val="FFFFFF" w:themeColor="background1"/>
              </w:rPr>
              <w:t>Do you consider yourself to have a disability, impairment, health condition or learning difference?</w:t>
            </w:r>
          </w:p>
        </w:tc>
      </w:tr>
      <w:tr w:rsidR="005D56CE" w:rsidRPr="0040222E" w14:paraId="211E83F6" w14:textId="77777777" w:rsidTr="005D56CE">
        <w:trPr>
          <w:trHeight w:val="567"/>
        </w:trPr>
        <w:tc>
          <w:tcPr>
            <w:tcW w:w="206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</w:tcPr>
          <w:sdt>
            <w:sdtPr>
              <w:rPr>
                <w:rFonts w:cs="Arial"/>
              </w:rPr>
              <w:id w:val="-6299952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6B8DFE" w14:textId="77777777" w:rsidR="005D56CE" w:rsidRDefault="005D56CE" w:rsidP="000E4B9A">
                <w:pPr>
                  <w:spacing w:before="80"/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  <w:p w14:paraId="1C8130CD" w14:textId="36843549" w:rsidR="005D56CE" w:rsidRPr="0040222E" w:rsidRDefault="005D56CE" w:rsidP="000E4B9A">
            <w:pPr>
              <w:spacing w:before="80"/>
              <w:rPr>
                <w:rFonts w:cs="Arial"/>
              </w:rPr>
            </w:pPr>
          </w:p>
        </w:tc>
        <w:tc>
          <w:tcPr>
            <w:tcW w:w="2114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</w:tcPr>
          <w:p w14:paraId="614A7A4A" w14:textId="41BA2098" w:rsidR="005D56CE" w:rsidRPr="0040222E" w:rsidRDefault="005D56CE" w:rsidP="000E4B9A">
            <w:pPr>
              <w:spacing w:before="80"/>
              <w:rPr>
                <w:rFonts w:cs="Arial"/>
              </w:rPr>
            </w:pPr>
            <w:r w:rsidRPr="0040222E">
              <w:rPr>
                <w:rFonts w:cs="Arial"/>
              </w:rPr>
              <w:t>No known disability</w:t>
            </w:r>
          </w:p>
        </w:tc>
        <w:sdt>
          <w:sdtPr>
            <w:rPr>
              <w:rFonts w:cs="Arial"/>
            </w:rPr>
            <w:id w:val="-138687895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</w:tcPr>
              <w:p w14:paraId="014244E6" w14:textId="77777777" w:rsidR="005D56CE" w:rsidRPr="0040222E" w:rsidRDefault="005D56CE" w:rsidP="000E4B9A">
                <w:pPr>
                  <w:spacing w:before="80"/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4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</w:tcPr>
          <w:p w14:paraId="6659E120" w14:textId="77777777" w:rsidR="005D56CE" w:rsidRPr="0040222E" w:rsidRDefault="005D56CE" w:rsidP="000E4B9A">
            <w:pPr>
              <w:spacing w:before="80"/>
              <w:rPr>
                <w:rFonts w:cs="Arial"/>
              </w:rPr>
            </w:pPr>
            <w:r w:rsidRPr="0040222E">
              <w:rPr>
                <w:rFonts w:cs="Arial"/>
              </w:rPr>
              <w:t>Two or more impairments and/or disabling medical conditions</w:t>
            </w:r>
          </w:p>
        </w:tc>
      </w:tr>
      <w:tr w:rsidR="005D56CE" w:rsidRPr="0040222E" w14:paraId="21948FD1" w14:textId="77777777" w:rsidTr="005D56CE">
        <w:trPr>
          <w:trHeight w:val="567"/>
        </w:trPr>
        <w:sdt>
          <w:sdtPr>
            <w:rPr>
              <w:rFonts w:cs="Arial"/>
            </w:rPr>
            <w:id w:val="176101549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</w:tcPr>
              <w:p w14:paraId="7FD9F260" w14:textId="24171131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14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</w:tcPr>
          <w:p w14:paraId="2AB9328F" w14:textId="2339EA30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A specific learning difficulty such as dyslexia, dyspraxia or AD(H)D</w:t>
            </w:r>
          </w:p>
        </w:tc>
        <w:sdt>
          <w:sdtPr>
            <w:rPr>
              <w:rFonts w:cs="Arial"/>
            </w:rPr>
            <w:id w:val="182169087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</w:tcPr>
              <w:p w14:paraId="1DD568A6" w14:textId="77777777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4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</w:tcPr>
          <w:p w14:paraId="1F1C73D6" w14:textId="77777777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General learning disability (such as Down's syndrome)</w:t>
            </w:r>
          </w:p>
        </w:tc>
      </w:tr>
      <w:tr w:rsidR="005D56CE" w:rsidRPr="0040222E" w14:paraId="702DB220" w14:textId="77777777" w:rsidTr="005D56CE">
        <w:trPr>
          <w:trHeight w:val="1021"/>
        </w:trPr>
        <w:sdt>
          <w:sdtPr>
            <w:rPr>
              <w:rFonts w:cs="Arial"/>
            </w:rPr>
            <w:id w:val="-56009888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tcBorders>
                  <w:top w:val="nil"/>
                  <w:left w:val="single" w:sz="4" w:space="0" w:color="242F60"/>
                  <w:bottom w:val="single" w:sz="4" w:space="0" w:color="242F60"/>
                  <w:right w:val="single" w:sz="4" w:space="0" w:color="242F60"/>
                </w:tcBorders>
              </w:tcPr>
              <w:p w14:paraId="5A10E5F2" w14:textId="59349F2F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14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</w:tcPr>
          <w:p w14:paraId="5B5E0BCE" w14:textId="67343CE4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A social/communication impairment such as Asperger's syndrome/other autistic spectrum disorder</w:t>
            </w:r>
          </w:p>
        </w:tc>
        <w:sdt>
          <w:sdtPr>
            <w:rPr>
              <w:rFonts w:cs="Arial"/>
            </w:rPr>
            <w:id w:val="-56140356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tcBorders>
                  <w:top w:val="nil"/>
                  <w:left w:val="single" w:sz="4" w:space="0" w:color="242F60"/>
                  <w:bottom w:val="single" w:sz="4" w:space="0" w:color="242F60"/>
                  <w:right w:val="single" w:sz="4" w:space="0" w:color="242F60"/>
                </w:tcBorders>
              </w:tcPr>
              <w:p w14:paraId="41F7D798" w14:textId="77777777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4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</w:tcPr>
          <w:p w14:paraId="5C16C26D" w14:textId="77777777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 xml:space="preserve">A </w:t>
            </w:r>
            <w:proofErr w:type="gramStart"/>
            <w:r w:rsidRPr="0040222E">
              <w:rPr>
                <w:rFonts w:cs="Arial"/>
              </w:rPr>
              <w:t>long standing</w:t>
            </w:r>
            <w:proofErr w:type="gramEnd"/>
            <w:r w:rsidRPr="0040222E">
              <w:rPr>
                <w:rFonts w:cs="Arial"/>
              </w:rPr>
              <w:t xml:space="preserve"> illness or health condition such as cancer, HIV, diabetes, chronic heart disease, or epilepsy</w:t>
            </w:r>
          </w:p>
        </w:tc>
      </w:tr>
      <w:tr w:rsidR="005D56CE" w:rsidRPr="0040222E" w14:paraId="58361DB8" w14:textId="77777777" w:rsidTr="005D56CE">
        <w:trPr>
          <w:trHeight w:val="851"/>
        </w:trPr>
        <w:sdt>
          <w:sdtPr>
            <w:rPr>
              <w:rFonts w:cs="Arial"/>
            </w:rPr>
            <w:id w:val="179200397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</w:tcPr>
              <w:p w14:paraId="53C91B15" w14:textId="4FFBF5B4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14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</w:tcPr>
          <w:p w14:paraId="2417705C" w14:textId="55525D10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A mental health condition, such as depression, schizophrenia or anxiety disorder</w:t>
            </w:r>
          </w:p>
        </w:tc>
        <w:sdt>
          <w:sdtPr>
            <w:rPr>
              <w:rFonts w:cs="Arial"/>
            </w:rPr>
            <w:id w:val="-198900193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</w:tcPr>
              <w:p w14:paraId="323E4147" w14:textId="77777777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4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</w:tcPr>
          <w:p w14:paraId="195B220D" w14:textId="77777777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A physical impairment or mobility issues, such as difficulty using arms or using a wheelchair or crutches</w:t>
            </w:r>
          </w:p>
        </w:tc>
      </w:tr>
      <w:tr w:rsidR="005D56CE" w:rsidRPr="0040222E" w14:paraId="79EA74B7" w14:textId="77777777" w:rsidTr="005D56CE">
        <w:trPr>
          <w:trHeight w:val="567"/>
        </w:trPr>
        <w:sdt>
          <w:sdtPr>
            <w:rPr>
              <w:rFonts w:cs="Arial"/>
            </w:rPr>
            <w:id w:val="137744077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</w:tcPr>
              <w:p w14:paraId="39526419" w14:textId="178EA395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14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</w:tcPr>
          <w:p w14:paraId="2F1F033F" w14:textId="6520E086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Deaf or serious hearing impairment</w:t>
            </w:r>
          </w:p>
        </w:tc>
        <w:sdt>
          <w:sdtPr>
            <w:rPr>
              <w:rFonts w:cs="Arial"/>
            </w:rPr>
            <w:id w:val="-66886756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</w:tcPr>
              <w:p w14:paraId="53CC54D6" w14:textId="77777777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4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</w:tcPr>
          <w:p w14:paraId="60DF847C" w14:textId="77777777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Blind or a serious visual impairment uncorrected by glasses</w:t>
            </w:r>
          </w:p>
        </w:tc>
      </w:tr>
      <w:tr w:rsidR="005D56CE" w:rsidRPr="0040222E" w14:paraId="35E098D8" w14:textId="77777777" w:rsidTr="005D56CE">
        <w:trPr>
          <w:trHeight w:val="567"/>
        </w:trPr>
        <w:sdt>
          <w:sdtPr>
            <w:rPr>
              <w:rFonts w:cs="Arial"/>
            </w:rPr>
            <w:id w:val="-14489835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tcBorders>
                  <w:top w:val="nil"/>
                  <w:left w:val="single" w:sz="4" w:space="0" w:color="242F60"/>
                  <w:bottom w:val="single" w:sz="4" w:space="0" w:color="auto"/>
                  <w:right w:val="single" w:sz="4" w:space="0" w:color="242F60"/>
                </w:tcBorders>
              </w:tcPr>
              <w:p w14:paraId="58DE84CF" w14:textId="50A50188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14" w:type="pct"/>
            <w:tcBorders>
              <w:top w:val="nil"/>
              <w:left w:val="single" w:sz="4" w:space="0" w:color="242F60"/>
              <w:bottom w:val="single" w:sz="4" w:space="0" w:color="auto"/>
              <w:right w:val="single" w:sz="4" w:space="0" w:color="242F60"/>
            </w:tcBorders>
          </w:tcPr>
          <w:p w14:paraId="328C915C" w14:textId="28D6F0BE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A disability, impairment or medical condition that is not listed above</w:t>
            </w:r>
          </w:p>
        </w:tc>
        <w:sdt>
          <w:sdtPr>
            <w:rPr>
              <w:rFonts w:cs="Arial"/>
            </w:rPr>
            <w:id w:val="-201768111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6" w:type="pct"/>
                <w:tcBorders>
                  <w:top w:val="nil"/>
                  <w:left w:val="single" w:sz="4" w:space="0" w:color="242F60"/>
                  <w:bottom w:val="single" w:sz="4" w:space="0" w:color="auto"/>
                  <w:right w:val="single" w:sz="4" w:space="0" w:color="242F60"/>
                </w:tcBorders>
              </w:tcPr>
              <w:p w14:paraId="55B13A15" w14:textId="77777777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4" w:type="pct"/>
            <w:tcBorders>
              <w:top w:val="nil"/>
              <w:left w:val="single" w:sz="4" w:space="0" w:color="242F60"/>
              <w:bottom w:val="single" w:sz="4" w:space="0" w:color="auto"/>
              <w:right w:val="single" w:sz="4" w:space="0" w:color="242F60"/>
            </w:tcBorders>
          </w:tcPr>
          <w:p w14:paraId="0B0E124C" w14:textId="77777777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Prefer not to say</w:t>
            </w:r>
          </w:p>
        </w:tc>
      </w:tr>
    </w:tbl>
    <w:p w14:paraId="79AA7211" w14:textId="2226C2BD" w:rsidR="006F0004" w:rsidRDefault="006F0004" w:rsidP="006F0004"/>
    <w:tbl>
      <w:tblPr>
        <w:tblStyle w:val="TableGrid"/>
        <w:tblW w:w="4991" w:type="pct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"/>
        <w:gridCol w:w="3767"/>
        <w:gridCol w:w="406"/>
        <w:gridCol w:w="4415"/>
      </w:tblGrid>
      <w:tr w:rsidR="005D56CE" w:rsidRPr="0040222E" w14:paraId="6A4F98EB" w14:textId="77777777" w:rsidTr="005D56CE">
        <w:trPr>
          <w:trHeight w:val="340"/>
        </w:trPr>
        <w:tc>
          <w:tcPr>
            <w:tcW w:w="207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shd w:val="clear" w:color="auto" w:fill="242F60"/>
          </w:tcPr>
          <w:p w14:paraId="21DB50F0" w14:textId="77777777" w:rsidR="005D56CE" w:rsidRPr="0040222E" w:rsidRDefault="005D56CE" w:rsidP="000E4B9A">
            <w:pPr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4793" w:type="pct"/>
            <w:gridSpan w:val="3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shd w:val="clear" w:color="auto" w:fill="242F60"/>
            <w:vAlign w:val="center"/>
          </w:tcPr>
          <w:p w14:paraId="3D00FF51" w14:textId="3CD065B9" w:rsidR="005D56CE" w:rsidRPr="0040222E" w:rsidRDefault="005D56CE" w:rsidP="000E4B9A">
            <w:pPr>
              <w:rPr>
                <w:rFonts w:cs="Arial"/>
                <w:b/>
                <w:color w:val="FFFFFF" w:themeColor="background1"/>
              </w:rPr>
            </w:pPr>
            <w:r w:rsidRPr="0040222E">
              <w:rPr>
                <w:rFonts w:cs="Arial"/>
                <w:b/>
                <w:color w:val="FFFFFF" w:themeColor="background1"/>
              </w:rPr>
              <w:t>What is your ethnic group?</w:t>
            </w:r>
          </w:p>
        </w:tc>
      </w:tr>
      <w:tr w:rsidR="005D56CE" w:rsidRPr="0040222E" w14:paraId="75BF100D" w14:textId="77777777" w:rsidTr="00871D19">
        <w:trPr>
          <w:trHeight w:val="340"/>
        </w:trPr>
        <w:sdt>
          <w:sdtPr>
            <w:rPr>
              <w:rFonts w:cs="Arial"/>
            </w:rPr>
            <w:id w:val="-27501881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647CFB7D" w14:textId="1750396B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1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0AAA6F0D" w14:textId="75BCBBC9" w:rsidR="005D56CE" w:rsidRPr="0040222E" w:rsidRDefault="005D56C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>Arab</w:t>
            </w:r>
          </w:p>
        </w:tc>
        <w:sdt>
          <w:sdtPr>
            <w:rPr>
              <w:rFonts w:cs="Arial"/>
            </w:rPr>
            <w:id w:val="-62423755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47730CFB" w14:textId="77777777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23C5C90F" w14:textId="5E1D96E9" w:rsidR="005D56CE" w:rsidRPr="0040222E" w:rsidRDefault="005D56C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 xml:space="preserve">Gypsy or </w:t>
            </w:r>
            <w:r w:rsidR="0001259E" w:rsidRPr="0040222E">
              <w:rPr>
                <w:rFonts w:cs="Arial"/>
              </w:rPr>
              <w:t>Traveller</w:t>
            </w:r>
          </w:p>
        </w:tc>
      </w:tr>
      <w:tr w:rsidR="005D56CE" w:rsidRPr="0040222E" w14:paraId="196BF701" w14:textId="77777777" w:rsidTr="00871D19">
        <w:trPr>
          <w:trHeight w:val="340"/>
        </w:trPr>
        <w:sdt>
          <w:sdtPr>
            <w:rPr>
              <w:rFonts w:cs="Arial"/>
            </w:rPr>
            <w:id w:val="-14374800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184B43D6" w14:textId="4D2248EA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1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3DD7A721" w14:textId="29C8D2C9" w:rsidR="005D56CE" w:rsidRPr="0040222E" w:rsidRDefault="005D56C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>Asian or Asian British – Bangladeshi</w:t>
            </w:r>
          </w:p>
        </w:tc>
        <w:sdt>
          <w:sdtPr>
            <w:rPr>
              <w:rFonts w:cs="Arial"/>
            </w:rPr>
            <w:id w:val="129995656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15335FC1" w14:textId="77777777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6EED1C84" w14:textId="77777777" w:rsidR="005D56CE" w:rsidRPr="0040222E" w:rsidRDefault="005D56C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>Mixed - White and Asian</w:t>
            </w:r>
          </w:p>
        </w:tc>
      </w:tr>
      <w:tr w:rsidR="005D56CE" w:rsidRPr="0040222E" w14:paraId="28DF0395" w14:textId="77777777" w:rsidTr="00871D19">
        <w:trPr>
          <w:trHeight w:val="340"/>
        </w:trPr>
        <w:sdt>
          <w:sdtPr>
            <w:rPr>
              <w:rFonts w:cs="Arial"/>
            </w:rPr>
            <w:id w:val="185646310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40FFD830" w14:textId="4AE3816E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1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5DEFAF5D" w14:textId="1A7621EA" w:rsidR="005D56CE" w:rsidRPr="0040222E" w:rsidRDefault="005D56C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>Asian or Asian British – Indian</w:t>
            </w:r>
          </w:p>
        </w:tc>
        <w:sdt>
          <w:sdtPr>
            <w:rPr>
              <w:rFonts w:cs="Arial"/>
            </w:rPr>
            <w:id w:val="-65437089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4F275FFF" w14:textId="77777777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349A91FA" w14:textId="77777777" w:rsidR="005D56CE" w:rsidRPr="0040222E" w:rsidRDefault="005D56C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>Mixed - White and Black African</w:t>
            </w:r>
          </w:p>
        </w:tc>
      </w:tr>
      <w:tr w:rsidR="005D56CE" w:rsidRPr="0040222E" w14:paraId="23B2DAD3" w14:textId="77777777" w:rsidTr="00871D19">
        <w:trPr>
          <w:trHeight w:val="340"/>
        </w:trPr>
        <w:sdt>
          <w:sdtPr>
            <w:rPr>
              <w:rFonts w:cs="Arial"/>
            </w:rPr>
            <w:id w:val="70166905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7D57581A" w14:textId="3C12A3A3" w:rsidR="005D56CE" w:rsidRPr="006F0004" w:rsidRDefault="005D56CE" w:rsidP="005D56CE">
                <w:pPr>
                  <w:rPr>
                    <w:rFonts w:cs="Arial"/>
                    <w:lang w:val="fi-FI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1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0E9923DA" w14:textId="32157C89" w:rsidR="005D56CE" w:rsidRPr="006F0004" w:rsidRDefault="005D56CE" w:rsidP="005D56CE">
            <w:pPr>
              <w:rPr>
                <w:rFonts w:cs="Arial"/>
                <w:lang w:val="fi-FI"/>
              </w:rPr>
            </w:pPr>
            <w:r w:rsidRPr="006F0004">
              <w:rPr>
                <w:rFonts w:cs="Arial"/>
                <w:lang w:val="fi-FI"/>
              </w:rPr>
              <w:t>Asian or Asian British – Pakistani</w:t>
            </w:r>
          </w:p>
        </w:tc>
        <w:sdt>
          <w:sdtPr>
            <w:rPr>
              <w:rFonts w:cs="Arial"/>
            </w:rPr>
            <w:id w:val="-211403959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240128EE" w14:textId="77777777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5B8BF7EB" w14:textId="77777777" w:rsidR="005D56CE" w:rsidRPr="0040222E" w:rsidRDefault="005D56C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>Mixed - White and Black Caribbean</w:t>
            </w:r>
          </w:p>
        </w:tc>
      </w:tr>
      <w:tr w:rsidR="005D56CE" w:rsidRPr="0040222E" w14:paraId="73BACDBC" w14:textId="77777777" w:rsidTr="00871D19">
        <w:trPr>
          <w:trHeight w:val="340"/>
        </w:trPr>
        <w:sdt>
          <w:sdtPr>
            <w:rPr>
              <w:rFonts w:cs="Arial"/>
            </w:rPr>
            <w:id w:val="168139684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7DD911CF" w14:textId="6A2F94E1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1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1F818C13" w14:textId="26BF744C" w:rsidR="005D56CE" w:rsidRPr="0040222E" w:rsidRDefault="005D56C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>Asian background</w:t>
            </w:r>
            <w:r w:rsidR="0001259E">
              <w:rPr>
                <w:rFonts w:cs="Arial"/>
              </w:rPr>
              <w:t xml:space="preserve"> – Other </w:t>
            </w:r>
          </w:p>
        </w:tc>
        <w:sdt>
          <w:sdtPr>
            <w:rPr>
              <w:rFonts w:cs="Arial"/>
            </w:rPr>
            <w:id w:val="196183907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47E769F4" w14:textId="77777777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13D88033" w14:textId="6AB8ED3F" w:rsidR="005D56CE" w:rsidRPr="0040222E" w:rsidRDefault="0001259E" w:rsidP="005D56CE">
            <w:pPr>
              <w:rPr>
                <w:rFonts w:cs="Arial"/>
              </w:rPr>
            </w:pPr>
            <w:r>
              <w:rPr>
                <w:rFonts w:cs="Arial"/>
              </w:rPr>
              <w:t xml:space="preserve">White </w:t>
            </w:r>
          </w:p>
        </w:tc>
      </w:tr>
      <w:tr w:rsidR="005D56CE" w:rsidRPr="0040222E" w14:paraId="439A36DA" w14:textId="77777777" w:rsidTr="00871D19">
        <w:trPr>
          <w:trHeight w:val="340"/>
        </w:trPr>
        <w:sdt>
          <w:sdtPr>
            <w:rPr>
              <w:rFonts w:cs="Arial"/>
            </w:rPr>
            <w:id w:val="209496714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43438632" w14:textId="756B4A1F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1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6073A1C0" w14:textId="0B8D3554" w:rsidR="005D56CE" w:rsidRPr="0040222E" w:rsidRDefault="005D56C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>Black or Black British - African</w:t>
            </w:r>
          </w:p>
        </w:tc>
        <w:sdt>
          <w:sdtPr>
            <w:rPr>
              <w:rFonts w:cs="Arial"/>
            </w:rPr>
            <w:id w:val="66898669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4F1137B6" w14:textId="77777777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62932FB6" w14:textId="7A1A2A52" w:rsidR="005D56CE" w:rsidRPr="0040222E" w:rsidRDefault="0001259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>Other mixed background</w:t>
            </w:r>
          </w:p>
        </w:tc>
      </w:tr>
      <w:tr w:rsidR="005D56CE" w:rsidRPr="0040222E" w14:paraId="05843AE9" w14:textId="77777777" w:rsidTr="00871D19">
        <w:trPr>
          <w:trHeight w:val="340"/>
        </w:trPr>
        <w:sdt>
          <w:sdtPr>
            <w:rPr>
              <w:rFonts w:cs="Arial"/>
            </w:rPr>
            <w:id w:val="16115516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1B61BB4E" w14:textId="5C79AF26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1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0E372BF4" w14:textId="10800C3A" w:rsidR="005D56CE" w:rsidRPr="0040222E" w:rsidRDefault="005D56C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>Black or Black British – Caribbean</w:t>
            </w:r>
          </w:p>
        </w:tc>
        <w:sdt>
          <w:sdtPr>
            <w:rPr>
              <w:rFonts w:cs="Arial"/>
            </w:rPr>
            <w:id w:val="107007880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759DF28C" w14:textId="77777777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476EECEE" w14:textId="4B499D31" w:rsidR="005D56CE" w:rsidRPr="0040222E" w:rsidRDefault="0001259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>Other ethnic background</w:t>
            </w:r>
          </w:p>
        </w:tc>
      </w:tr>
      <w:tr w:rsidR="005D56CE" w:rsidRPr="0040222E" w14:paraId="620F35FE" w14:textId="77777777" w:rsidTr="00871D19">
        <w:trPr>
          <w:trHeight w:val="340"/>
        </w:trPr>
        <w:sdt>
          <w:sdtPr>
            <w:rPr>
              <w:rFonts w:cs="Arial"/>
            </w:rPr>
            <w:id w:val="-203833769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3DEF2273" w14:textId="1DDAFFF8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1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3CD4A4F5" w14:textId="2201B155" w:rsidR="005D56CE" w:rsidRPr="0040222E" w:rsidRDefault="005D56C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>Black background</w:t>
            </w:r>
            <w:r w:rsidR="0001259E">
              <w:rPr>
                <w:rFonts w:cs="Arial"/>
              </w:rPr>
              <w:t xml:space="preserve"> – Other </w:t>
            </w:r>
          </w:p>
        </w:tc>
        <w:sdt>
          <w:sdtPr>
            <w:rPr>
              <w:rFonts w:cs="Arial"/>
            </w:rPr>
            <w:id w:val="-91062722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44C91A34" w14:textId="77777777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71FF1681" w14:textId="6CE7F95A" w:rsidR="005D56CE" w:rsidRPr="0040222E" w:rsidRDefault="0001259E" w:rsidP="0001259E">
            <w:pPr>
              <w:rPr>
                <w:rFonts w:cs="Arial"/>
              </w:rPr>
            </w:pPr>
            <w:r w:rsidRPr="0040222E">
              <w:rPr>
                <w:rFonts w:cs="Arial"/>
              </w:rPr>
              <w:t xml:space="preserve">Not known </w:t>
            </w:r>
          </w:p>
        </w:tc>
      </w:tr>
      <w:tr w:rsidR="005D56CE" w:rsidRPr="0040222E" w14:paraId="536E9B5A" w14:textId="77777777" w:rsidTr="00871D19">
        <w:trPr>
          <w:trHeight w:val="340"/>
        </w:trPr>
        <w:sdt>
          <w:sdtPr>
            <w:rPr>
              <w:rFonts w:cs="Arial"/>
            </w:rPr>
            <w:id w:val="-34887720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single" w:sz="4" w:space="0" w:color="242F60"/>
                  <w:right w:val="single" w:sz="4" w:space="0" w:color="242F60"/>
                </w:tcBorders>
                <w:vAlign w:val="center"/>
              </w:tcPr>
              <w:p w14:paraId="771FF129" w14:textId="36887935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13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7C973719" w14:textId="1A097025" w:rsidR="005D56CE" w:rsidRPr="0040222E" w:rsidRDefault="005D56C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>Chinese</w:t>
            </w:r>
          </w:p>
        </w:tc>
        <w:sdt>
          <w:sdtPr>
            <w:rPr>
              <w:rFonts w:cs="Arial"/>
            </w:rPr>
            <w:id w:val="72526313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" w:type="pct"/>
                <w:tcBorders>
                  <w:top w:val="nil"/>
                  <w:left w:val="single" w:sz="4" w:space="0" w:color="242F60"/>
                  <w:bottom w:val="single" w:sz="4" w:space="0" w:color="242F60"/>
                  <w:right w:val="single" w:sz="4" w:space="0" w:color="242F60"/>
                </w:tcBorders>
                <w:vAlign w:val="center"/>
              </w:tcPr>
              <w:p w14:paraId="5029B484" w14:textId="77777777" w:rsidR="005D56CE" w:rsidRPr="0040222E" w:rsidRDefault="005D56CE" w:rsidP="005D56CE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73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6AFEFE4C" w14:textId="77777777" w:rsidR="005D56CE" w:rsidRPr="0040222E" w:rsidRDefault="005D56CE" w:rsidP="005D56CE">
            <w:pPr>
              <w:rPr>
                <w:rFonts w:cs="Arial"/>
              </w:rPr>
            </w:pPr>
            <w:r w:rsidRPr="0040222E">
              <w:rPr>
                <w:rFonts w:cs="Arial"/>
              </w:rPr>
              <w:t>Prefer not to say</w:t>
            </w:r>
          </w:p>
        </w:tc>
      </w:tr>
    </w:tbl>
    <w:p w14:paraId="44098A07" w14:textId="4E116EC1" w:rsidR="006F0004" w:rsidRDefault="006F0004" w:rsidP="006F0004"/>
    <w:tbl>
      <w:tblPr>
        <w:tblStyle w:val="TableGrid"/>
        <w:tblW w:w="5010" w:type="pct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</w:tblGrid>
      <w:tr w:rsidR="006F0004" w:rsidRPr="0040222E" w14:paraId="6BA2B91E" w14:textId="77777777" w:rsidTr="006F0004">
        <w:trPr>
          <w:trHeight w:val="283"/>
          <w:tblHeader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242F60"/>
            <w:vAlign w:val="center"/>
          </w:tcPr>
          <w:p w14:paraId="664B23A1" w14:textId="77777777" w:rsidR="006F0004" w:rsidRPr="0040222E" w:rsidRDefault="006F0004" w:rsidP="000E4B9A">
            <w:pPr>
              <w:rPr>
                <w:rFonts w:cs="Arial"/>
                <w:b/>
                <w:color w:val="FFFFFF" w:themeColor="background1"/>
              </w:rPr>
            </w:pPr>
            <w:r w:rsidRPr="0040222E">
              <w:rPr>
                <w:rFonts w:cs="Arial"/>
                <w:b/>
                <w:color w:val="FFFFFF" w:themeColor="background1"/>
              </w:rPr>
              <w:t>What is your country of legal nationality (according to your passport)?</w:t>
            </w:r>
          </w:p>
        </w:tc>
      </w:tr>
      <w:tr w:rsidR="006F0004" w:rsidRPr="0040222E" w14:paraId="33C3D09B" w14:textId="77777777" w:rsidTr="000E4B9A">
        <w:trPr>
          <w:trHeight w:val="397"/>
        </w:trPr>
        <w:sdt>
          <w:sdtPr>
            <w:rPr>
              <w:rFonts w:cs="Arial"/>
            </w:rPr>
            <w:id w:val="1175224327"/>
            <w:placeholder>
              <w:docPart w:val="EB9525F13874054B9D6D3F807334D764"/>
            </w:placeholder>
            <w:showingPlcHdr/>
            <w15:appearance w15:val="hidden"/>
          </w:sdtPr>
          <w:sdtEndPr/>
          <w:sdtContent>
            <w:tc>
              <w:tcPr>
                <w:tcW w:w="5000" w:type="pct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5CA4A7BC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Style w:val="PlaceholderText"/>
                    <w:rFonts w:cs="Arial"/>
                  </w:rPr>
                  <w:t>Click or tap here to enter text.</w:t>
                </w:r>
              </w:p>
            </w:tc>
          </w:sdtContent>
        </w:sdt>
      </w:tr>
    </w:tbl>
    <w:p w14:paraId="0DD2C506" w14:textId="32BBE84A" w:rsidR="006F0004" w:rsidRDefault="006F0004" w:rsidP="006F0004"/>
    <w:tbl>
      <w:tblPr>
        <w:tblStyle w:val="TableGrid"/>
        <w:tblW w:w="5043" w:type="pct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2"/>
        <w:gridCol w:w="3695"/>
        <w:gridCol w:w="406"/>
        <w:gridCol w:w="4534"/>
      </w:tblGrid>
      <w:tr w:rsidR="005D56CE" w:rsidRPr="0040222E" w14:paraId="25CBCEEB" w14:textId="77777777" w:rsidTr="001F5A8E">
        <w:trPr>
          <w:trHeight w:val="340"/>
          <w:tblHeader/>
        </w:trPr>
        <w:tc>
          <w:tcPr>
            <w:tcW w:w="249" w:type="pct"/>
            <w:tcBorders>
              <w:top w:val="single" w:sz="4" w:space="0" w:color="242F60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shd w:val="clear" w:color="auto" w:fill="242F60"/>
          </w:tcPr>
          <w:p w14:paraId="5C21847C" w14:textId="77777777" w:rsidR="005D56CE" w:rsidRPr="0040222E" w:rsidRDefault="005D56CE" w:rsidP="000E4B9A">
            <w:pPr>
              <w:rPr>
                <w:rFonts w:cs="Arial"/>
                <w:b/>
                <w:color w:val="FFFFFF" w:themeColor="background1"/>
              </w:rPr>
            </w:pPr>
          </w:p>
        </w:tc>
        <w:tc>
          <w:tcPr>
            <w:tcW w:w="4751" w:type="pct"/>
            <w:gridSpan w:val="3"/>
            <w:tcBorders>
              <w:top w:val="single" w:sz="4" w:space="0" w:color="242F60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shd w:val="clear" w:color="auto" w:fill="242F60"/>
            <w:vAlign w:val="center"/>
          </w:tcPr>
          <w:p w14:paraId="442DA2D0" w14:textId="0E729096" w:rsidR="005D56CE" w:rsidRPr="0040222E" w:rsidRDefault="005D56CE" w:rsidP="000E4B9A">
            <w:pPr>
              <w:rPr>
                <w:rFonts w:cs="Arial"/>
                <w:b/>
                <w:color w:val="FFFFFF" w:themeColor="background1"/>
              </w:rPr>
            </w:pPr>
            <w:r w:rsidRPr="0040222E">
              <w:rPr>
                <w:rFonts w:cs="Arial"/>
                <w:b/>
                <w:color w:val="FFFFFF" w:themeColor="background1"/>
              </w:rPr>
              <w:t>Are you currently?</w:t>
            </w:r>
          </w:p>
        </w:tc>
      </w:tr>
      <w:tr w:rsidR="005D56CE" w:rsidRPr="0040222E" w14:paraId="18CF0D9D" w14:textId="77777777" w:rsidTr="001F5A8E">
        <w:trPr>
          <w:trHeight w:val="340"/>
        </w:trPr>
        <w:sdt>
          <w:sdtPr>
            <w:rPr>
              <w:rFonts w:cs="Arial"/>
            </w:rPr>
            <w:id w:val="-129868505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9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</w:tcPr>
              <w:p w14:paraId="34168915" w14:textId="6B58A91E" w:rsidR="005D56CE" w:rsidRPr="0040222E" w:rsidRDefault="005D56CE" w:rsidP="000E4B9A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033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16CDE08B" w14:textId="0CE47985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Married</w:t>
            </w:r>
          </w:p>
        </w:tc>
        <w:sdt>
          <w:sdtPr>
            <w:rPr>
              <w:rFonts w:cs="Arial"/>
            </w:rPr>
            <w:id w:val="-173547064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732BFFCC" w14:textId="77777777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94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7A012400" w14:textId="77777777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Civil partnership</w:t>
            </w:r>
          </w:p>
        </w:tc>
      </w:tr>
      <w:tr w:rsidR="005D56CE" w:rsidRPr="0040222E" w14:paraId="6F0700E1" w14:textId="77777777" w:rsidTr="001F5A8E">
        <w:trPr>
          <w:trHeight w:val="340"/>
        </w:trPr>
        <w:sdt>
          <w:sdtPr>
            <w:rPr>
              <w:rFonts w:cs="Arial"/>
            </w:rPr>
            <w:id w:val="70553380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9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</w:tcPr>
              <w:p w14:paraId="0D041F46" w14:textId="23B74798" w:rsidR="005D56CE" w:rsidRPr="0040222E" w:rsidRDefault="005D56CE" w:rsidP="000E4B9A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03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5A49EC04" w14:textId="5F95B315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Single</w:t>
            </w:r>
          </w:p>
        </w:tc>
        <w:sdt>
          <w:sdtPr>
            <w:rPr>
              <w:rFonts w:cs="Arial"/>
            </w:rPr>
            <w:id w:val="-133583585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60F04731" w14:textId="77777777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94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7CE818A9" w14:textId="77777777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Divorced</w:t>
            </w:r>
          </w:p>
        </w:tc>
      </w:tr>
      <w:tr w:rsidR="005D56CE" w:rsidRPr="0040222E" w14:paraId="6CD0519A" w14:textId="77777777" w:rsidTr="001F5A8E">
        <w:trPr>
          <w:trHeight w:val="340"/>
        </w:trPr>
        <w:sdt>
          <w:sdtPr>
            <w:rPr>
              <w:rFonts w:cs="Arial"/>
            </w:rPr>
            <w:id w:val="-30424605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9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</w:tcPr>
              <w:p w14:paraId="475722E7" w14:textId="0D1B89AE" w:rsidR="005D56CE" w:rsidRPr="0040222E" w:rsidRDefault="005D56CE" w:rsidP="000E4B9A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03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7AB9B0BF" w14:textId="72307075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Co-habiting</w:t>
            </w:r>
          </w:p>
        </w:tc>
        <w:sdt>
          <w:sdtPr>
            <w:rPr>
              <w:rFonts w:cs="Arial"/>
            </w:rPr>
            <w:id w:val="-99023956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40BE76B7" w14:textId="77777777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94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65DD1089" w14:textId="77777777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Separated</w:t>
            </w:r>
          </w:p>
        </w:tc>
      </w:tr>
      <w:tr w:rsidR="005D56CE" w:rsidRPr="0040222E" w14:paraId="58503782" w14:textId="77777777" w:rsidTr="001F5A8E">
        <w:trPr>
          <w:trHeight w:val="340"/>
        </w:trPr>
        <w:sdt>
          <w:sdtPr>
            <w:rPr>
              <w:rFonts w:cs="Arial"/>
            </w:rPr>
            <w:id w:val="-161951995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9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</w:tcPr>
              <w:p w14:paraId="3C2E55CE" w14:textId="676C2E77" w:rsidR="005D56CE" w:rsidRPr="0040222E" w:rsidRDefault="005D56CE" w:rsidP="000E4B9A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033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0ED76820" w14:textId="74E2CF0F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Widowed</w:t>
            </w:r>
          </w:p>
        </w:tc>
        <w:sdt>
          <w:sdtPr>
            <w:rPr>
              <w:rFonts w:cs="Arial"/>
            </w:rPr>
            <w:id w:val="80335901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78C24BBE" w14:textId="77777777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94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50E0BA19" w14:textId="77777777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Other</w:t>
            </w:r>
          </w:p>
        </w:tc>
      </w:tr>
      <w:tr w:rsidR="005D56CE" w:rsidRPr="0040222E" w14:paraId="4819A35C" w14:textId="77777777" w:rsidTr="001F5A8E">
        <w:trPr>
          <w:trHeight w:val="340"/>
        </w:trPr>
        <w:sdt>
          <w:sdtPr>
            <w:rPr>
              <w:rFonts w:cs="Arial"/>
            </w:rPr>
            <w:id w:val="-194159465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9" w:type="pct"/>
                <w:tcBorders>
                  <w:top w:val="nil"/>
                  <w:left w:val="single" w:sz="4" w:space="0" w:color="242F60"/>
                  <w:bottom w:val="single" w:sz="4" w:space="0" w:color="242F60"/>
                  <w:right w:val="single" w:sz="4" w:space="0" w:color="242F60"/>
                </w:tcBorders>
              </w:tcPr>
              <w:p w14:paraId="56AB5CD4" w14:textId="15731FB7" w:rsidR="005D56CE" w:rsidRPr="0040222E" w:rsidRDefault="005D56CE" w:rsidP="000E4B9A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033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186E5BAF" w14:textId="589E9447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Prefer not to say</w:t>
            </w:r>
          </w:p>
        </w:tc>
        <w:tc>
          <w:tcPr>
            <w:tcW w:w="223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5CBFF9CD" w14:textId="77777777" w:rsidR="005D56CE" w:rsidRPr="0040222E" w:rsidRDefault="005D56CE" w:rsidP="000E4B9A">
            <w:pPr>
              <w:rPr>
                <w:rFonts w:cs="Arial"/>
              </w:rPr>
            </w:pPr>
          </w:p>
        </w:tc>
        <w:tc>
          <w:tcPr>
            <w:tcW w:w="2494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4BDF1446" w14:textId="77777777" w:rsidR="005D56CE" w:rsidRPr="0040222E" w:rsidRDefault="005D56CE" w:rsidP="000E4B9A">
            <w:pPr>
              <w:rPr>
                <w:rFonts w:cs="Arial"/>
              </w:rPr>
            </w:pPr>
          </w:p>
        </w:tc>
      </w:tr>
    </w:tbl>
    <w:p w14:paraId="4888D3AE" w14:textId="652DDDEA" w:rsidR="006F0004" w:rsidRDefault="006F0004" w:rsidP="006F0004"/>
    <w:tbl>
      <w:tblPr>
        <w:tblStyle w:val="TableGrid"/>
        <w:tblW w:w="5010" w:type="pct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"/>
        <w:gridCol w:w="3788"/>
        <w:gridCol w:w="424"/>
        <w:gridCol w:w="4351"/>
      </w:tblGrid>
      <w:tr w:rsidR="006F0004" w:rsidRPr="0040222E" w14:paraId="2137D340" w14:textId="77777777" w:rsidTr="006F0004">
        <w:trPr>
          <w:trHeight w:val="340"/>
          <w:tblHeader/>
        </w:trPr>
        <w:tc>
          <w:tcPr>
            <w:tcW w:w="5000" w:type="pct"/>
            <w:gridSpan w:val="4"/>
            <w:tcBorders>
              <w:top w:val="single" w:sz="4" w:space="0" w:color="242F60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shd w:val="clear" w:color="auto" w:fill="242F60"/>
            <w:vAlign w:val="center"/>
          </w:tcPr>
          <w:p w14:paraId="4938C058" w14:textId="77777777" w:rsidR="006F0004" w:rsidRPr="0040222E" w:rsidRDefault="006F0004" w:rsidP="000E4B9A">
            <w:pPr>
              <w:rPr>
                <w:rFonts w:cs="Arial"/>
                <w:b/>
                <w:color w:val="FFFFFF" w:themeColor="background1"/>
              </w:rPr>
            </w:pPr>
            <w:r w:rsidRPr="0040222E">
              <w:rPr>
                <w:rFonts w:cs="Arial"/>
                <w:b/>
                <w:color w:val="FFFFFF" w:themeColor="background1"/>
              </w:rPr>
              <w:t>Are you currently pregnant or have you been pregnant in the last year?</w:t>
            </w:r>
          </w:p>
        </w:tc>
      </w:tr>
      <w:tr w:rsidR="005D56CE" w:rsidRPr="0040222E" w14:paraId="7D9F3A21" w14:textId="77777777" w:rsidTr="005D56CE">
        <w:trPr>
          <w:trHeight w:val="340"/>
        </w:trPr>
        <w:sdt>
          <w:sdtPr>
            <w:rPr>
              <w:rFonts w:cs="Arial"/>
            </w:rPr>
            <w:id w:val="-179559307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7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07095002" w14:textId="269775E7" w:rsidR="005D56CE" w:rsidRPr="0040222E" w:rsidRDefault="005D56CE" w:rsidP="000E4B9A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098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75B00B93" w14:textId="58E92CFD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Yes</w:t>
            </w:r>
          </w:p>
        </w:tc>
        <w:sdt>
          <w:sdtPr>
            <w:rPr>
              <w:rFonts w:cs="Arial"/>
            </w:rPr>
            <w:id w:val="75077342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35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7DB8F19F" w14:textId="77777777" w:rsidR="005D56CE" w:rsidRPr="0040222E" w:rsidRDefault="005D56CE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10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3B1A5E44" w14:textId="77777777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No</w:t>
            </w:r>
          </w:p>
        </w:tc>
      </w:tr>
      <w:tr w:rsidR="005D56CE" w:rsidRPr="0040222E" w14:paraId="47AB6031" w14:textId="77777777" w:rsidTr="005D56CE">
        <w:trPr>
          <w:trHeight w:val="340"/>
        </w:trPr>
        <w:sdt>
          <w:sdtPr>
            <w:rPr>
              <w:rFonts w:cs="Arial"/>
            </w:rPr>
            <w:id w:val="-96666408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57" w:type="pct"/>
                <w:tcBorders>
                  <w:top w:val="nil"/>
                  <w:left w:val="single" w:sz="4" w:space="0" w:color="242F60"/>
                  <w:bottom w:val="single" w:sz="4" w:space="0" w:color="242F60"/>
                  <w:right w:val="single" w:sz="4" w:space="0" w:color="242F60"/>
                </w:tcBorders>
                <w:vAlign w:val="center"/>
              </w:tcPr>
              <w:p w14:paraId="55AD8779" w14:textId="2DC7F796" w:rsidR="005D56CE" w:rsidRPr="0040222E" w:rsidRDefault="005D56CE" w:rsidP="000E4B9A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098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6086059D" w14:textId="21CA8924" w:rsidR="005D56CE" w:rsidRPr="0040222E" w:rsidRDefault="005D56CE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Prefer not to say</w:t>
            </w:r>
          </w:p>
        </w:tc>
        <w:tc>
          <w:tcPr>
            <w:tcW w:w="235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10923B2B" w14:textId="77777777" w:rsidR="005D56CE" w:rsidRPr="0040222E" w:rsidRDefault="005D56CE" w:rsidP="000E4B9A">
            <w:pPr>
              <w:rPr>
                <w:rFonts w:cs="Arial"/>
              </w:rPr>
            </w:pPr>
          </w:p>
        </w:tc>
        <w:tc>
          <w:tcPr>
            <w:tcW w:w="2410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54F4A002" w14:textId="77777777" w:rsidR="005D56CE" w:rsidRPr="0040222E" w:rsidRDefault="005D56CE" w:rsidP="000E4B9A">
            <w:pPr>
              <w:rPr>
                <w:rFonts w:cs="Arial"/>
              </w:rPr>
            </w:pPr>
          </w:p>
        </w:tc>
      </w:tr>
    </w:tbl>
    <w:p w14:paraId="2BA75557" w14:textId="743B4A66" w:rsidR="006F0004" w:rsidRDefault="006F0004" w:rsidP="006F0004"/>
    <w:tbl>
      <w:tblPr>
        <w:tblStyle w:val="TableGrid"/>
        <w:tblW w:w="5010" w:type="pct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3792"/>
        <w:gridCol w:w="406"/>
        <w:gridCol w:w="4394"/>
      </w:tblGrid>
      <w:tr w:rsidR="006F0004" w:rsidRPr="0040222E" w14:paraId="009B9056" w14:textId="77777777" w:rsidTr="006F0004">
        <w:trPr>
          <w:trHeight w:val="340"/>
          <w:tblHeader/>
        </w:trPr>
        <w:tc>
          <w:tcPr>
            <w:tcW w:w="5000" w:type="pct"/>
            <w:gridSpan w:val="4"/>
            <w:tcBorders>
              <w:top w:val="single" w:sz="4" w:space="0" w:color="242F60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shd w:val="clear" w:color="auto" w:fill="242F60"/>
            <w:vAlign w:val="center"/>
          </w:tcPr>
          <w:p w14:paraId="647F3EDD" w14:textId="77777777" w:rsidR="006F0004" w:rsidRPr="0040222E" w:rsidRDefault="006F0004" w:rsidP="000E4B9A">
            <w:pPr>
              <w:rPr>
                <w:rFonts w:cs="Arial"/>
                <w:b/>
                <w:color w:val="FFFFFF" w:themeColor="background1"/>
              </w:rPr>
            </w:pPr>
            <w:r w:rsidRPr="0040222E">
              <w:rPr>
                <w:rFonts w:cs="Arial"/>
                <w:b/>
                <w:color w:val="FFFFFF" w:themeColor="background1"/>
              </w:rPr>
              <w:t>Have you taken any of the following types of parental related leave during the last year?</w:t>
            </w:r>
          </w:p>
        </w:tc>
      </w:tr>
      <w:tr w:rsidR="006F0004" w:rsidRPr="0040222E" w14:paraId="071C8510" w14:textId="77777777" w:rsidTr="000E4B9A">
        <w:trPr>
          <w:trHeight w:val="340"/>
        </w:trPr>
        <w:sdt>
          <w:sdtPr>
            <w:rPr>
              <w:rFonts w:cs="Arial"/>
            </w:rPr>
            <w:id w:val="-172011440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" w:type="pct"/>
                <w:tcBorders>
                  <w:top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6AFCE3DE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32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02BEB76F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No parental leave taken</w:t>
            </w:r>
          </w:p>
        </w:tc>
        <w:sdt>
          <w:sdtPr>
            <w:rPr>
              <w:rFonts w:cs="Arial"/>
            </w:rPr>
            <w:id w:val="609326591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tcBorders>
                  <w:top w:val="single" w:sz="4" w:space="0" w:color="242F60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698FDF09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65" w:type="pct"/>
            <w:tcBorders>
              <w:top w:val="single" w:sz="4" w:space="0" w:color="242F60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4F6C4193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Maternity leave</w:t>
            </w:r>
          </w:p>
        </w:tc>
      </w:tr>
      <w:tr w:rsidR="006F0004" w:rsidRPr="0040222E" w14:paraId="27F024E4" w14:textId="77777777" w:rsidTr="000E4B9A">
        <w:trPr>
          <w:trHeight w:val="567"/>
        </w:trPr>
        <w:sdt>
          <w:sdtPr>
            <w:rPr>
              <w:rFonts w:cs="Arial"/>
            </w:rPr>
            <w:id w:val="58942643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" w:type="pct"/>
                <w:tcBorders>
                  <w:top w:val="nil"/>
                  <w:bottom w:val="nil"/>
                  <w:right w:val="single" w:sz="4" w:space="0" w:color="242F60"/>
                </w:tcBorders>
                <w:vAlign w:val="center"/>
              </w:tcPr>
              <w:p w14:paraId="6C29766D" w14:textId="77777777" w:rsidR="006F0004" w:rsidRPr="0040222E" w:rsidRDefault="006F0004" w:rsidP="000E4B9A">
                <w:pPr>
                  <w:rPr>
                    <w:rFonts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2132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0DB1159B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Additional paternity leave (more than 2 weeks)</w:t>
            </w:r>
          </w:p>
        </w:tc>
        <w:sdt>
          <w:sdtPr>
            <w:rPr>
              <w:rFonts w:cs="Arial"/>
            </w:rPr>
            <w:id w:val="-38919141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" w:type="pct"/>
                <w:tcBorders>
                  <w:top w:val="nil"/>
                  <w:left w:val="single" w:sz="4" w:space="0" w:color="242F60"/>
                  <w:bottom w:val="nil"/>
                  <w:right w:val="single" w:sz="4" w:space="0" w:color="242F60"/>
                </w:tcBorders>
                <w:vAlign w:val="center"/>
              </w:tcPr>
              <w:p w14:paraId="5D96A543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465" w:type="pct"/>
            <w:tcBorders>
              <w:top w:val="nil"/>
              <w:left w:val="single" w:sz="4" w:space="0" w:color="242F60"/>
              <w:bottom w:val="nil"/>
              <w:right w:val="single" w:sz="4" w:space="0" w:color="242F60"/>
            </w:tcBorders>
            <w:vAlign w:val="center"/>
          </w:tcPr>
          <w:p w14:paraId="774EDFE4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Adoption leave</w:t>
            </w:r>
          </w:p>
        </w:tc>
      </w:tr>
      <w:tr w:rsidR="006F0004" w:rsidRPr="0040222E" w14:paraId="0FDC4725" w14:textId="77777777" w:rsidTr="000E4B9A">
        <w:trPr>
          <w:trHeight w:val="340"/>
        </w:trPr>
        <w:sdt>
          <w:sdtPr>
            <w:rPr>
              <w:rFonts w:cs="Arial"/>
            </w:rPr>
            <w:id w:val="111416587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" w:type="pct"/>
                <w:tcBorders>
                  <w:top w:val="nil"/>
                  <w:bottom w:val="single" w:sz="4" w:space="0" w:color="242F60"/>
                  <w:right w:val="single" w:sz="4" w:space="0" w:color="242F60"/>
                </w:tcBorders>
                <w:vAlign w:val="center"/>
              </w:tcPr>
              <w:p w14:paraId="42C40A6E" w14:textId="77777777" w:rsidR="006F0004" w:rsidRPr="0040222E" w:rsidRDefault="006F0004" w:rsidP="000E4B9A">
                <w:pPr>
                  <w:rPr>
                    <w:rFonts w:cs="Arial"/>
                  </w:rPr>
                </w:pPr>
                <w:r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2132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75D1025D" w14:textId="77777777" w:rsidR="006F0004" w:rsidRPr="0040222E" w:rsidRDefault="006F0004" w:rsidP="000E4B9A">
            <w:pPr>
              <w:rPr>
                <w:rFonts w:cs="Arial"/>
              </w:rPr>
            </w:pPr>
            <w:r w:rsidRPr="0040222E">
              <w:rPr>
                <w:rFonts w:cs="Arial"/>
              </w:rPr>
              <w:t>Prefer not to say</w:t>
            </w:r>
          </w:p>
        </w:tc>
        <w:tc>
          <w:tcPr>
            <w:tcW w:w="198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6E5492E8" w14:textId="77777777" w:rsidR="006F0004" w:rsidRPr="0040222E" w:rsidRDefault="006F0004" w:rsidP="000E4B9A">
            <w:pPr>
              <w:rPr>
                <w:rFonts w:cs="Arial"/>
              </w:rPr>
            </w:pPr>
          </w:p>
        </w:tc>
        <w:tc>
          <w:tcPr>
            <w:tcW w:w="2465" w:type="pct"/>
            <w:tcBorders>
              <w:top w:val="nil"/>
              <w:left w:val="single" w:sz="4" w:space="0" w:color="242F60"/>
              <w:bottom w:val="single" w:sz="4" w:space="0" w:color="242F60"/>
              <w:right w:val="single" w:sz="4" w:space="0" w:color="242F60"/>
            </w:tcBorders>
            <w:vAlign w:val="center"/>
          </w:tcPr>
          <w:p w14:paraId="3D94C87D" w14:textId="77777777" w:rsidR="006F0004" w:rsidRPr="0040222E" w:rsidRDefault="006F0004" w:rsidP="000E4B9A">
            <w:pPr>
              <w:rPr>
                <w:rFonts w:cs="Arial"/>
              </w:rPr>
            </w:pPr>
          </w:p>
        </w:tc>
      </w:tr>
    </w:tbl>
    <w:p w14:paraId="10A200DB" w14:textId="150D6565" w:rsidR="006F0004" w:rsidRDefault="006F0004" w:rsidP="006F0004">
      <w:pPr>
        <w:rPr>
          <w:rFonts w:cs="Arial"/>
          <w:b/>
          <w:szCs w:val="22"/>
        </w:rPr>
      </w:pPr>
    </w:p>
    <w:p w14:paraId="3DF79A20" w14:textId="77777777" w:rsidR="006F0004" w:rsidRDefault="006F0004" w:rsidP="006F0004">
      <w:pPr>
        <w:rPr>
          <w:rFonts w:cs="Arial"/>
          <w:b/>
          <w:szCs w:val="22"/>
        </w:rPr>
      </w:pPr>
    </w:p>
    <w:p w14:paraId="2F9C28D4" w14:textId="77777777" w:rsidR="001F5A8E" w:rsidRDefault="001F5A8E" w:rsidP="006F0004">
      <w:pPr>
        <w:rPr>
          <w:rFonts w:cs="Arial"/>
          <w:b/>
          <w:szCs w:val="22"/>
        </w:rPr>
      </w:pPr>
    </w:p>
    <w:p w14:paraId="5A2594B6" w14:textId="77777777" w:rsidR="006F0004" w:rsidRDefault="006F0004" w:rsidP="006F0004">
      <w:pPr>
        <w:pStyle w:val="Subheading"/>
      </w:pPr>
      <w:r>
        <w:lastRenderedPageBreak/>
        <w:t>Welsh Language Scheme</w:t>
      </w:r>
    </w:p>
    <w:p w14:paraId="6EC6FD34" w14:textId="77777777" w:rsidR="006F0004" w:rsidRPr="0040222E" w:rsidRDefault="006F0004" w:rsidP="006F0004">
      <w:pPr>
        <w:rPr>
          <w:rFonts w:cs="Arial"/>
          <w:b/>
          <w:szCs w:val="22"/>
        </w:rPr>
      </w:pPr>
    </w:p>
    <w:p w14:paraId="62ECB417" w14:textId="77777777" w:rsidR="006F0004" w:rsidRPr="0040222E" w:rsidRDefault="006F0004" w:rsidP="006F0004">
      <w:pPr>
        <w:rPr>
          <w:rFonts w:cs="Arial"/>
          <w:color w:val="000000"/>
          <w:szCs w:val="22"/>
          <w:shd w:val="clear" w:color="auto" w:fill="FFFFFF"/>
        </w:rPr>
      </w:pPr>
      <w:r w:rsidRPr="0040222E">
        <w:rPr>
          <w:rFonts w:cs="Arial"/>
          <w:color w:val="000000"/>
          <w:szCs w:val="22"/>
          <w:shd w:val="clear" w:color="auto" w:fill="FFFFFF"/>
        </w:rPr>
        <w:t>Under The Welsh Language Standards (No. 6) Regulations 2017, the University is required to assess and monitor employees’ Welsh language skills in order to ensure that we have a sufficient and appropriate number to enable us to deliver our services through the medium of Welsh. We will use this information to provide annual reports to the Welsh Language Commissioner.</w:t>
      </w:r>
    </w:p>
    <w:p w14:paraId="2DC5CE78" w14:textId="77777777" w:rsidR="006F0004" w:rsidRPr="0040222E" w:rsidRDefault="006F0004" w:rsidP="006F0004">
      <w:pPr>
        <w:rPr>
          <w:rFonts w:cs="Arial"/>
          <w:szCs w:val="22"/>
        </w:rPr>
      </w:pPr>
    </w:p>
    <w:tbl>
      <w:tblPr>
        <w:tblStyle w:val="TableGrid"/>
        <w:tblW w:w="910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4"/>
      </w:tblGrid>
      <w:tr w:rsidR="006F0004" w:rsidRPr="0040222E" w14:paraId="2F8DE9F6" w14:textId="77777777" w:rsidTr="006F0004">
        <w:trPr>
          <w:trHeight w:val="261"/>
          <w:tblHeader/>
        </w:trPr>
        <w:tc>
          <w:tcPr>
            <w:tcW w:w="9104" w:type="dxa"/>
            <w:tcBorders>
              <w:top w:val="single" w:sz="4" w:space="0" w:color="auto"/>
              <w:bottom w:val="single" w:sz="4" w:space="0" w:color="auto"/>
            </w:tcBorders>
            <w:shd w:val="clear" w:color="auto" w:fill="242F60"/>
            <w:vAlign w:val="center"/>
          </w:tcPr>
          <w:p w14:paraId="188E8B97" w14:textId="77777777" w:rsidR="006F0004" w:rsidRPr="0040222E" w:rsidRDefault="006F0004" w:rsidP="000E4B9A">
            <w:pPr>
              <w:rPr>
                <w:rFonts w:cs="Arial"/>
                <w:b/>
                <w:color w:val="FFFFFF" w:themeColor="background1"/>
              </w:rPr>
            </w:pPr>
            <w:r w:rsidRPr="0040222E">
              <w:rPr>
                <w:rFonts w:cs="Arial"/>
                <w:b/>
                <w:color w:val="FFFFFF" w:themeColor="background1"/>
              </w:rPr>
              <w:t>Can you…</w:t>
            </w:r>
          </w:p>
        </w:tc>
      </w:tr>
      <w:tr w:rsidR="006F0004" w:rsidRPr="0040222E" w14:paraId="4DB12698" w14:textId="77777777" w:rsidTr="006F0004">
        <w:trPr>
          <w:trHeight w:val="366"/>
        </w:trPr>
        <w:tc>
          <w:tcPr>
            <w:tcW w:w="9104" w:type="dxa"/>
            <w:tcBorders>
              <w:top w:val="single" w:sz="4" w:space="0" w:color="auto"/>
              <w:bottom w:val="nil"/>
            </w:tcBorders>
            <w:shd w:val="clear" w:color="auto" w:fill="DBD9D7" w:themeFill="background2"/>
            <w:vAlign w:val="center"/>
          </w:tcPr>
          <w:p w14:paraId="72554E7E" w14:textId="77777777" w:rsidR="006F0004" w:rsidRPr="0040222E" w:rsidRDefault="006F0004" w:rsidP="000E4B9A">
            <w:pPr>
              <w:rPr>
                <w:rFonts w:cs="Arial"/>
                <w:b/>
              </w:rPr>
            </w:pPr>
            <w:r w:rsidRPr="0040222E">
              <w:rPr>
                <w:rFonts w:cs="Arial"/>
                <w:b/>
              </w:rPr>
              <w:t>…speak Welsh?</w:t>
            </w:r>
          </w:p>
        </w:tc>
      </w:tr>
      <w:tr w:rsidR="006F0004" w:rsidRPr="0040222E" w14:paraId="6205FB66" w14:textId="77777777" w:rsidTr="006F0004">
        <w:trPr>
          <w:trHeight w:val="366"/>
        </w:trPr>
        <w:tc>
          <w:tcPr>
            <w:tcW w:w="9104" w:type="dxa"/>
            <w:tcBorders>
              <w:top w:val="nil"/>
              <w:bottom w:val="nil"/>
            </w:tcBorders>
            <w:vAlign w:val="center"/>
          </w:tcPr>
          <w:p w14:paraId="20226193" w14:textId="77777777" w:rsidR="006F0004" w:rsidRPr="0040222E" w:rsidRDefault="001F5A8E" w:rsidP="000E4B9A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-21211522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Not at all     </w:t>
            </w:r>
            <w:sdt>
              <w:sdtPr>
                <w:rPr>
                  <w:rFonts w:cs="Arial"/>
                </w:rPr>
                <w:id w:val="-82936582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A little     </w:t>
            </w:r>
            <w:sdt>
              <w:sdtPr>
                <w:rPr>
                  <w:rFonts w:cs="Arial"/>
                </w:rPr>
                <w:id w:val="198487834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Fairly well     </w:t>
            </w:r>
            <w:sdt>
              <w:sdtPr>
                <w:rPr>
                  <w:rFonts w:cs="Arial"/>
                </w:rPr>
                <w:id w:val="25525298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Fluently     </w:t>
            </w:r>
            <w:sdt>
              <w:sdtPr>
                <w:rPr>
                  <w:rFonts w:cs="Arial"/>
                </w:rPr>
                <w:id w:val="-41794597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Prefer not to say</w:t>
            </w:r>
          </w:p>
        </w:tc>
      </w:tr>
      <w:tr w:rsidR="006F0004" w:rsidRPr="0040222E" w14:paraId="4951BA65" w14:textId="77777777" w:rsidTr="006F0004">
        <w:trPr>
          <w:trHeight w:val="366"/>
        </w:trPr>
        <w:tc>
          <w:tcPr>
            <w:tcW w:w="9104" w:type="dxa"/>
            <w:tcBorders>
              <w:top w:val="nil"/>
              <w:bottom w:val="nil"/>
            </w:tcBorders>
            <w:shd w:val="clear" w:color="auto" w:fill="DBD9D7" w:themeFill="background2"/>
            <w:vAlign w:val="center"/>
          </w:tcPr>
          <w:p w14:paraId="1A8A5E56" w14:textId="77777777" w:rsidR="006F0004" w:rsidRPr="0040222E" w:rsidRDefault="006F0004" w:rsidP="000E4B9A">
            <w:pPr>
              <w:rPr>
                <w:rFonts w:cs="Arial"/>
                <w:b/>
              </w:rPr>
            </w:pPr>
            <w:r w:rsidRPr="0040222E">
              <w:rPr>
                <w:rFonts w:cs="Arial"/>
                <w:b/>
              </w:rPr>
              <w:t>…write in Welsh?</w:t>
            </w:r>
          </w:p>
        </w:tc>
      </w:tr>
      <w:tr w:rsidR="006F0004" w:rsidRPr="0040222E" w14:paraId="4A16BEBB" w14:textId="77777777" w:rsidTr="006F0004">
        <w:trPr>
          <w:trHeight w:val="366"/>
        </w:trPr>
        <w:tc>
          <w:tcPr>
            <w:tcW w:w="9104" w:type="dxa"/>
            <w:tcBorders>
              <w:top w:val="nil"/>
              <w:bottom w:val="nil"/>
            </w:tcBorders>
            <w:vAlign w:val="center"/>
          </w:tcPr>
          <w:p w14:paraId="5F689486" w14:textId="77777777" w:rsidR="006F0004" w:rsidRPr="0040222E" w:rsidRDefault="001F5A8E" w:rsidP="000E4B9A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-116184752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Not at all     </w:t>
            </w:r>
            <w:sdt>
              <w:sdtPr>
                <w:rPr>
                  <w:rFonts w:cs="Arial"/>
                </w:rPr>
                <w:id w:val="119913205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A little     </w:t>
            </w:r>
            <w:sdt>
              <w:sdtPr>
                <w:rPr>
                  <w:rFonts w:cs="Arial"/>
                </w:rPr>
                <w:id w:val="-187191529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Fairly well     </w:t>
            </w:r>
            <w:sdt>
              <w:sdtPr>
                <w:rPr>
                  <w:rFonts w:cs="Arial"/>
                </w:rPr>
                <w:id w:val="40572761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Fluently     </w:t>
            </w:r>
            <w:sdt>
              <w:sdtPr>
                <w:rPr>
                  <w:rFonts w:cs="Arial"/>
                </w:rPr>
                <w:id w:val="120522439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Prefer not to say</w:t>
            </w:r>
          </w:p>
        </w:tc>
      </w:tr>
      <w:tr w:rsidR="006F0004" w:rsidRPr="0040222E" w14:paraId="4483547A" w14:textId="77777777" w:rsidTr="006F0004">
        <w:trPr>
          <w:trHeight w:val="366"/>
        </w:trPr>
        <w:tc>
          <w:tcPr>
            <w:tcW w:w="9104" w:type="dxa"/>
            <w:tcBorders>
              <w:top w:val="nil"/>
              <w:bottom w:val="nil"/>
            </w:tcBorders>
            <w:shd w:val="clear" w:color="auto" w:fill="DBD9D7" w:themeFill="background2"/>
            <w:vAlign w:val="center"/>
          </w:tcPr>
          <w:p w14:paraId="659FF4E8" w14:textId="77777777" w:rsidR="006F0004" w:rsidRPr="0040222E" w:rsidRDefault="006F0004" w:rsidP="000E4B9A">
            <w:pPr>
              <w:rPr>
                <w:rFonts w:cs="Arial"/>
                <w:b/>
              </w:rPr>
            </w:pPr>
            <w:r w:rsidRPr="0040222E">
              <w:rPr>
                <w:rFonts w:cs="Arial"/>
                <w:b/>
              </w:rPr>
              <w:t>…read Welsh?</w:t>
            </w:r>
          </w:p>
        </w:tc>
      </w:tr>
      <w:tr w:rsidR="006F0004" w:rsidRPr="0040222E" w14:paraId="0238B16E" w14:textId="77777777" w:rsidTr="006F0004">
        <w:trPr>
          <w:trHeight w:val="366"/>
        </w:trPr>
        <w:tc>
          <w:tcPr>
            <w:tcW w:w="9104" w:type="dxa"/>
            <w:tcBorders>
              <w:top w:val="nil"/>
              <w:bottom w:val="nil"/>
            </w:tcBorders>
            <w:vAlign w:val="center"/>
          </w:tcPr>
          <w:p w14:paraId="7D4CB13F" w14:textId="77777777" w:rsidR="006F0004" w:rsidRPr="0040222E" w:rsidRDefault="001F5A8E" w:rsidP="000E4B9A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-19651130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Not at all     </w:t>
            </w:r>
            <w:sdt>
              <w:sdtPr>
                <w:rPr>
                  <w:rFonts w:cs="Arial"/>
                </w:rPr>
                <w:id w:val="-176421285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A little     </w:t>
            </w:r>
            <w:sdt>
              <w:sdtPr>
                <w:rPr>
                  <w:rFonts w:cs="Arial"/>
                </w:rPr>
                <w:id w:val="83711702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Fairly well     </w:t>
            </w:r>
            <w:sdt>
              <w:sdtPr>
                <w:rPr>
                  <w:rFonts w:cs="Arial"/>
                </w:rPr>
                <w:id w:val="-202608408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Fluently     </w:t>
            </w:r>
            <w:sdt>
              <w:sdtPr>
                <w:rPr>
                  <w:rFonts w:cs="Arial"/>
                </w:rPr>
                <w:id w:val="46809604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Prefer not to say</w:t>
            </w:r>
          </w:p>
        </w:tc>
      </w:tr>
      <w:tr w:rsidR="006F0004" w:rsidRPr="0040222E" w14:paraId="726BA027" w14:textId="77777777" w:rsidTr="006F0004">
        <w:trPr>
          <w:trHeight w:val="366"/>
        </w:trPr>
        <w:tc>
          <w:tcPr>
            <w:tcW w:w="9104" w:type="dxa"/>
            <w:tcBorders>
              <w:top w:val="nil"/>
              <w:bottom w:val="nil"/>
            </w:tcBorders>
            <w:shd w:val="clear" w:color="auto" w:fill="DBD9D7" w:themeFill="background2"/>
            <w:vAlign w:val="center"/>
          </w:tcPr>
          <w:p w14:paraId="53FB8008" w14:textId="77777777" w:rsidR="006F0004" w:rsidRPr="0040222E" w:rsidRDefault="006F0004" w:rsidP="000E4B9A">
            <w:pPr>
              <w:rPr>
                <w:rFonts w:cs="Arial"/>
                <w:b/>
              </w:rPr>
            </w:pPr>
            <w:r w:rsidRPr="0040222E">
              <w:rPr>
                <w:rFonts w:cs="Arial"/>
                <w:b/>
              </w:rPr>
              <w:t>…understand Welsh?</w:t>
            </w:r>
          </w:p>
        </w:tc>
      </w:tr>
      <w:tr w:rsidR="006F0004" w:rsidRPr="0040222E" w14:paraId="655FABD1" w14:textId="77777777" w:rsidTr="006F0004">
        <w:trPr>
          <w:trHeight w:val="366"/>
        </w:trPr>
        <w:tc>
          <w:tcPr>
            <w:tcW w:w="9104" w:type="dxa"/>
            <w:tcBorders>
              <w:top w:val="nil"/>
            </w:tcBorders>
            <w:vAlign w:val="center"/>
          </w:tcPr>
          <w:p w14:paraId="25EBE291" w14:textId="77777777" w:rsidR="006F0004" w:rsidRPr="0040222E" w:rsidRDefault="001F5A8E" w:rsidP="000E4B9A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id w:val="-173107516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Not at all     </w:t>
            </w:r>
            <w:sdt>
              <w:sdtPr>
                <w:rPr>
                  <w:rFonts w:cs="Arial"/>
                </w:rPr>
                <w:id w:val="155148790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A little     </w:t>
            </w:r>
            <w:sdt>
              <w:sdtPr>
                <w:rPr>
                  <w:rFonts w:cs="Arial"/>
                </w:rPr>
                <w:id w:val="30575461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Fairly well     </w:t>
            </w:r>
            <w:sdt>
              <w:sdtPr>
                <w:rPr>
                  <w:rFonts w:cs="Arial"/>
                </w:rPr>
                <w:id w:val="153870306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Fluently     </w:t>
            </w:r>
            <w:sdt>
              <w:sdtPr>
                <w:rPr>
                  <w:rFonts w:cs="Arial"/>
                </w:rPr>
                <w:id w:val="41358695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004" w:rsidRPr="0040222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F0004" w:rsidRPr="0040222E">
              <w:rPr>
                <w:rFonts w:cs="Arial"/>
              </w:rPr>
              <w:t xml:space="preserve"> Prefer not to say</w:t>
            </w:r>
          </w:p>
        </w:tc>
      </w:tr>
    </w:tbl>
    <w:p w14:paraId="224F5448" w14:textId="77777777" w:rsidR="006F0004" w:rsidRPr="0040222E" w:rsidRDefault="006F0004" w:rsidP="006F0004">
      <w:pPr>
        <w:rPr>
          <w:rFonts w:cs="Arial"/>
          <w:szCs w:val="22"/>
        </w:rPr>
      </w:pPr>
    </w:p>
    <w:p w14:paraId="58612273" w14:textId="77777777" w:rsidR="006F0004" w:rsidRPr="0040222E" w:rsidRDefault="006F0004" w:rsidP="006F0004">
      <w:pPr>
        <w:jc w:val="center"/>
        <w:rPr>
          <w:rFonts w:cs="Arial"/>
          <w:b/>
          <w:szCs w:val="22"/>
        </w:rPr>
      </w:pPr>
    </w:p>
    <w:p w14:paraId="21737CE2" w14:textId="67277AB4" w:rsidR="006F0004" w:rsidRPr="006F0004" w:rsidRDefault="006F0004" w:rsidP="006F0004">
      <w:pPr>
        <w:jc w:val="center"/>
        <w:rPr>
          <w:rFonts w:cs="Arial"/>
          <w:b/>
          <w:szCs w:val="22"/>
        </w:rPr>
      </w:pPr>
      <w:r w:rsidRPr="006F0004">
        <w:rPr>
          <w:rFonts w:cs="Arial"/>
          <w:b/>
          <w:szCs w:val="22"/>
        </w:rPr>
        <w:t>Thank you for completing this questionnaire.</w:t>
      </w:r>
    </w:p>
    <w:p w14:paraId="709B2873" w14:textId="77777777" w:rsidR="006F0004" w:rsidRPr="0040222E" w:rsidRDefault="006F0004" w:rsidP="006F0004">
      <w:pPr>
        <w:jc w:val="center"/>
        <w:rPr>
          <w:rFonts w:cs="Arial"/>
          <w:bCs/>
          <w:szCs w:val="22"/>
        </w:rPr>
      </w:pPr>
    </w:p>
    <w:p w14:paraId="668A9B2D" w14:textId="77777777" w:rsidR="006F0004" w:rsidRPr="0040222E" w:rsidRDefault="006F0004" w:rsidP="006F0004">
      <w:pPr>
        <w:jc w:val="center"/>
        <w:rPr>
          <w:rFonts w:cs="Arial"/>
          <w:bCs/>
          <w:szCs w:val="22"/>
        </w:rPr>
      </w:pPr>
      <w:r w:rsidRPr="0040222E">
        <w:rPr>
          <w:rFonts w:cs="Arial"/>
          <w:bCs/>
          <w:szCs w:val="22"/>
        </w:rPr>
        <w:t>Your answers will remain confidential and will not be part of the selection process.</w:t>
      </w:r>
    </w:p>
    <w:p w14:paraId="6E700C93" w14:textId="77777777" w:rsidR="006F0004" w:rsidRPr="0040222E" w:rsidRDefault="006F0004" w:rsidP="006F0004">
      <w:pPr>
        <w:jc w:val="center"/>
        <w:rPr>
          <w:rFonts w:cs="Arial"/>
          <w:bCs/>
          <w:szCs w:val="22"/>
        </w:rPr>
      </w:pPr>
    </w:p>
    <w:p w14:paraId="5B9F4D93" w14:textId="77777777" w:rsidR="006F0004" w:rsidRPr="0040222E" w:rsidRDefault="006F0004" w:rsidP="006F0004">
      <w:pPr>
        <w:jc w:val="center"/>
        <w:rPr>
          <w:rFonts w:cs="Arial"/>
          <w:bCs/>
          <w:szCs w:val="22"/>
        </w:rPr>
      </w:pPr>
      <w:r w:rsidRPr="0040222E">
        <w:rPr>
          <w:rFonts w:cs="Arial"/>
          <w:bCs/>
          <w:szCs w:val="22"/>
        </w:rPr>
        <w:t xml:space="preserve">If you have any queries or would like further information on equal opportunities monitoring at Swansea </w:t>
      </w:r>
      <w:proofErr w:type="gramStart"/>
      <w:r w:rsidRPr="0040222E">
        <w:rPr>
          <w:rFonts w:cs="Arial"/>
          <w:bCs/>
          <w:szCs w:val="22"/>
        </w:rPr>
        <w:t>University</w:t>
      </w:r>
      <w:proofErr w:type="gramEnd"/>
      <w:r w:rsidRPr="0040222E">
        <w:rPr>
          <w:rFonts w:cs="Arial"/>
          <w:bCs/>
          <w:szCs w:val="22"/>
        </w:rPr>
        <w:t xml:space="preserve"> please contact the Equality team at </w:t>
      </w:r>
      <w:hyperlink r:id="rId8" w:history="1">
        <w:r w:rsidRPr="0040222E">
          <w:rPr>
            <w:rStyle w:val="Hyperlink"/>
            <w:szCs w:val="22"/>
          </w:rPr>
          <w:t>equalopportunities@swansea.ac.uk</w:t>
        </w:r>
      </w:hyperlink>
      <w:r w:rsidRPr="0040222E">
        <w:rPr>
          <w:rFonts w:cs="Arial"/>
          <w:bCs/>
          <w:szCs w:val="22"/>
        </w:rPr>
        <w:t xml:space="preserve">. </w:t>
      </w:r>
    </w:p>
    <w:p w14:paraId="0A0E1AC4" w14:textId="77777777" w:rsidR="006F0004" w:rsidRDefault="006F0004" w:rsidP="006F0004">
      <w:pPr>
        <w:rPr>
          <w:rFonts w:cs="Arial"/>
          <w:b/>
          <w:szCs w:val="22"/>
        </w:rPr>
      </w:pPr>
    </w:p>
    <w:p w14:paraId="21A22557" w14:textId="77777777" w:rsidR="006F0004" w:rsidRPr="006F0004" w:rsidRDefault="006F0004" w:rsidP="006F0004"/>
    <w:sectPr w:rsidR="006F0004" w:rsidRPr="006F0004" w:rsidSect="005D56CE">
      <w:headerReference w:type="default" r:id="rId9"/>
      <w:footerReference w:type="even" r:id="rId10"/>
      <w:footerReference w:type="default" r:id="rId11"/>
      <w:pgSz w:w="11900" w:h="16820"/>
      <w:pgMar w:top="1440" w:right="1440" w:bottom="1596" w:left="1440" w:header="43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811D08" w14:textId="77777777" w:rsidR="00E847FD" w:rsidRDefault="00E847FD" w:rsidP="00DA0CFA">
      <w:r>
        <w:separator/>
      </w:r>
    </w:p>
  </w:endnote>
  <w:endnote w:type="continuationSeparator" w:id="0">
    <w:p w14:paraId="32F84114" w14:textId="77777777" w:rsidR="00E847FD" w:rsidRDefault="00E847FD" w:rsidP="00DA0C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24299418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923EE16" w14:textId="15D6CCB7" w:rsidR="00C201C4" w:rsidRDefault="00C201C4" w:rsidP="008718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522A39" w14:textId="77777777" w:rsidR="00C201C4" w:rsidRDefault="00C201C4" w:rsidP="00C201C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0"/>
        <w:szCs w:val="20"/>
      </w:rPr>
      <w:id w:val="3909303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FC29617" w14:textId="06FB04D3" w:rsidR="00C201C4" w:rsidRPr="00C201C4" w:rsidRDefault="00C201C4" w:rsidP="00871809">
        <w:pPr>
          <w:pStyle w:val="Footer"/>
          <w:framePr w:wrap="none" w:vAnchor="text" w:hAnchor="margin" w:xAlign="right" w:y="1"/>
          <w:rPr>
            <w:rStyle w:val="PageNumber"/>
            <w:sz w:val="20"/>
            <w:szCs w:val="20"/>
          </w:rPr>
        </w:pPr>
        <w:r w:rsidRPr="00C201C4">
          <w:rPr>
            <w:rStyle w:val="PageNumber"/>
            <w:sz w:val="20"/>
            <w:szCs w:val="20"/>
          </w:rPr>
          <w:fldChar w:fldCharType="begin"/>
        </w:r>
        <w:r w:rsidRPr="00C201C4">
          <w:rPr>
            <w:rStyle w:val="PageNumber"/>
            <w:sz w:val="20"/>
            <w:szCs w:val="20"/>
          </w:rPr>
          <w:instrText xml:space="preserve"> PAGE </w:instrText>
        </w:r>
        <w:r w:rsidRPr="00C201C4">
          <w:rPr>
            <w:rStyle w:val="PageNumber"/>
            <w:sz w:val="20"/>
            <w:szCs w:val="20"/>
          </w:rPr>
          <w:fldChar w:fldCharType="separate"/>
        </w:r>
        <w:r w:rsidR="0001259E">
          <w:rPr>
            <w:rStyle w:val="PageNumber"/>
            <w:noProof/>
            <w:sz w:val="20"/>
            <w:szCs w:val="20"/>
          </w:rPr>
          <w:t>3</w:t>
        </w:r>
        <w:r w:rsidRPr="00C201C4">
          <w:rPr>
            <w:rStyle w:val="PageNumber"/>
            <w:sz w:val="20"/>
            <w:szCs w:val="20"/>
          </w:rPr>
          <w:fldChar w:fldCharType="end"/>
        </w:r>
      </w:p>
    </w:sdtContent>
  </w:sdt>
  <w:p w14:paraId="3B9D3DA9" w14:textId="18F2CB72" w:rsidR="00C201C4" w:rsidRPr="00C201C4" w:rsidRDefault="0001259E" w:rsidP="00C201C4">
    <w:pPr>
      <w:pStyle w:val="Footer"/>
      <w:ind w:right="360"/>
      <w:rPr>
        <w:b/>
        <w:bCs/>
        <w:color w:val="3A3838" w:themeColor="accent6"/>
        <w:sz w:val="20"/>
        <w:szCs w:val="20"/>
      </w:rPr>
    </w:pPr>
    <w:r>
      <w:rPr>
        <w:b/>
        <w:bCs/>
        <w:color w:val="3A3838" w:themeColor="accent6"/>
        <w:sz w:val="20"/>
        <w:szCs w:val="20"/>
      </w:rPr>
      <w:t>Human Resources 2021</w:t>
    </w:r>
    <w:r w:rsidR="00C201C4" w:rsidRPr="00C201C4">
      <w:rPr>
        <w:b/>
        <w:bCs/>
        <w:color w:val="3A3838" w:themeColor="accent6"/>
        <w:sz w:val="20"/>
        <w:szCs w:val="20"/>
      </w:rPr>
      <w:ptab w:relativeTo="margin" w:alignment="center" w:leader="none"/>
    </w:r>
    <w:r w:rsidR="00C201C4" w:rsidRPr="00C201C4">
      <w:rPr>
        <w:b/>
        <w:bCs/>
        <w:color w:val="3A3838" w:themeColor="accent6"/>
        <w:sz w:val="20"/>
        <w:szCs w:val="20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AFBED8" w14:textId="77777777" w:rsidR="00E847FD" w:rsidRDefault="00E847FD" w:rsidP="00DA0CFA">
      <w:r>
        <w:separator/>
      </w:r>
    </w:p>
  </w:footnote>
  <w:footnote w:type="continuationSeparator" w:id="0">
    <w:p w14:paraId="4531084C" w14:textId="77777777" w:rsidR="00E847FD" w:rsidRDefault="00E847FD" w:rsidP="00DA0C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58CAAC" w14:textId="34A85D96" w:rsidR="00DA0CFA" w:rsidRPr="00900A3F" w:rsidRDefault="004E5BC6" w:rsidP="00900A3F">
    <w:pPr>
      <w:pStyle w:val="Header"/>
      <w:rPr>
        <w:color w:val="3A3838" w:themeColor="accent6"/>
        <w:sz w:val="18"/>
        <w:szCs w:val="18"/>
      </w:rPr>
    </w:pPr>
    <w:r>
      <w:rPr>
        <w:color w:val="3A3838" w:themeColor="accent6"/>
        <w:sz w:val="16"/>
        <w:szCs w:val="16"/>
      </w:rPr>
      <w:t>200611</w:t>
    </w:r>
    <w:r w:rsidR="00900A3F">
      <w:ptab w:relativeTo="margin" w:alignment="center" w:leader="none"/>
    </w:r>
    <w:r w:rsidR="00900A3F">
      <w:ptab w:relativeTo="margin" w:alignment="right" w:leader="none"/>
    </w:r>
    <w:r w:rsidR="00900A3F">
      <w:rPr>
        <w:noProof/>
        <w:lang w:eastAsia="en-GB"/>
      </w:rPr>
      <w:drawing>
        <wp:inline distT="0" distB="0" distL="0" distR="0" wp14:anchorId="0202FBC9" wp14:editId="4781EE04">
          <wp:extent cx="1689072" cy="462975"/>
          <wp:effectExtent l="0" t="0" r="635" b="0"/>
          <wp:docPr id="1" name="Picture 1" descr="Swansea University Logo" title="Brand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005-SwanUni-Eng 2017 [662] v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3418" cy="4669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F63B95"/>
    <w:multiLevelType w:val="hybridMultilevel"/>
    <w:tmpl w:val="1DE2A66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4F3A26F8"/>
    <w:multiLevelType w:val="hybridMultilevel"/>
    <w:tmpl w:val="41443D8C"/>
    <w:lvl w:ilvl="0" w:tplc="B4DE16C8">
      <w:start w:val="1"/>
      <w:numFmt w:val="bullet"/>
      <w:lvlText w:val=""/>
      <w:lvlJc w:val="left"/>
      <w:pPr>
        <w:ind w:left="1440" w:hanging="360"/>
      </w:pPr>
      <w:rPr>
        <w:rFonts w:ascii="Symbol" w:hAnsi="Symbol" w:hint="default"/>
        <w:b/>
        <w:i w:val="0"/>
        <w:color w:val="CAD400" w:themeColor="accent1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18D42F3"/>
    <w:multiLevelType w:val="hybridMultilevel"/>
    <w:tmpl w:val="32FE811E"/>
    <w:lvl w:ilvl="0" w:tplc="B4DE16C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b/>
        <w:i w:val="0"/>
        <w:color w:val="CAD400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681AA8"/>
    <w:multiLevelType w:val="hybridMultilevel"/>
    <w:tmpl w:val="B4DAA4BA"/>
    <w:lvl w:ilvl="0" w:tplc="B4DE16C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b/>
        <w:i w:val="0"/>
        <w:color w:val="CAD400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4B486B"/>
    <w:multiLevelType w:val="hybridMultilevel"/>
    <w:tmpl w:val="0C08F0E6"/>
    <w:lvl w:ilvl="0" w:tplc="4E28D2C4">
      <w:start w:val="1"/>
      <w:numFmt w:val="bullet"/>
      <w:pStyle w:val="Bullet-SWANS"/>
      <w:lvlText w:val=""/>
      <w:lvlJc w:val="left"/>
      <w:pPr>
        <w:ind w:left="720" w:hanging="360"/>
      </w:pPr>
      <w:rPr>
        <w:rFonts w:ascii="Symbol" w:hAnsi="Symbol" w:hint="default"/>
        <w:color w:val="CAD400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5148715">
    <w:abstractNumId w:val="4"/>
  </w:num>
  <w:num w:numId="2" w16cid:durableId="1392540270">
    <w:abstractNumId w:val="0"/>
  </w:num>
  <w:num w:numId="3" w16cid:durableId="768937973">
    <w:abstractNumId w:val="2"/>
  </w:num>
  <w:num w:numId="4" w16cid:durableId="437726463">
    <w:abstractNumId w:val="3"/>
  </w:num>
  <w:num w:numId="5" w16cid:durableId="9894796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i-FI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jQzMTE0MTMyMDFV0lEKTi0uzszPAykwqgUA/rqETCwAAAA="/>
  </w:docVars>
  <w:rsids>
    <w:rsidRoot w:val="00DA0CFA"/>
    <w:rsid w:val="0001259E"/>
    <w:rsid w:val="00024483"/>
    <w:rsid w:val="000618DB"/>
    <w:rsid w:val="000849F9"/>
    <w:rsid w:val="000C7E28"/>
    <w:rsid w:val="000D7B49"/>
    <w:rsid w:val="001C1D23"/>
    <w:rsid w:val="001F5A8E"/>
    <w:rsid w:val="00253368"/>
    <w:rsid w:val="00283074"/>
    <w:rsid w:val="003D154D"/>
    <w:rsid w:val="003F642E"/>
    <w:rsid w:val="004E39AB"/>
    <w:rsid w:val="004E5BC6"/>
    <w:rsid w:val="005D56CE"/>
    <w:rsid w:val="005F1D78"/>
    <w:rsid w:val="006F0004"/>
    <w:rsid w:val="00732EB9"/>
    <w:rsid w:val="007B277B"/>
    <w:rsid w:val="00805935"/>
    <w:rsid w:val="0085618B"/>
    <w:rsid w:val="00884C39"/>
    <w:rsid w:val="00900A3F"/>
    <w:rsid w:val="00AA6DE9"/>
    <w:rsid w:val="00B926A0"/>
    <w:rsid w:val="00C201C4"/>
    <w:rsid w:val="00C26DB4"/>
    <w:rsid w:val="00CF2CFC"/>
    <w:rsid w:val="00D65662"/>
    <w:rsid w:val="00D83F8F"/>
    <w:rsid w:val="00DA0CFA"/>
    <w:rsid w:val="00DB1C95"/>
    <w:rsid w:val="00E847FD"/>
    <w:rsid w:val="00F52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9265443"/>
  <w15:chartTrackingRefBased/>
  <w15:docId w15:val="{D721F73F-0D3B-D940-AD03-4742E4917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SWANS"/>
    <w:qFormat/>
    <w:rsid w:val="00DA0CFA"/>
    <w:rPr>
      <w:rFonts w:ascii="Arial" w:hAnsi="Arial"/>
      <w:sz w:val="22"/>
    </w:rPr>
  </w:style>
  <w:style w:type="paragraph" w:styleId="Heading1">
    <w:name w:val="heading 1"/>
    <w:aliases w:val="Main Title"/>
    <w:basedOn w:val="Title"/>
    <w:next w:val="Normal"/>
    <w:link w:val="Heading1Char"/>
    <w:autoRedefine/>
    <w:qFormat/>
    <w:rsid w:val="006F0004"/>
    <w:pPr>
      <w:keepNext/>
      <w:keepLines/>
      <w:spacing w:before="240"/>
      <w:outlineLvl w:val="0"/>
    </w:pPr>
    <w:rPr>
      <w:color w:val="242F60" w:themeColor="text2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rsid w:val="00283074"/>
    <w:pPr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3074"/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A0CFA"/>
    <w:rPr>
      <w:rFonts w:ascii="Arial" w:eastAsiaTheme="minorHAnsi" w:hAnsi="Arial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-SWANS">
    <w:name w:val="Bullet - SWANS"/>
    <w:basedOn w:val="NoSpacing"/>
    <w:link w:val="Bullet-SWANSChar"/>
    <w:qFormat/>
    <w:rsid w:val="00DA0CFA"/>
    <w:pPr>
      <w:numPr>
        <w:numId w:val="1"/>
      </w:numPr>
    </w:pPr>
    <w:rPr>
      <w:rFonts w:ascii="Arial" w:eastAsiaTheme="minorHAnsi" w:hAnsi="Arial" w:cs="Arial"/>
      <w:sz w:val="22"/>
      <w:szCs w:val="22"/>
      <w:lang w:eastAsia="en-US"/>
    </w:rPr>
  </w:style>
  <w:style w:type="character" w:customStyle="1" w:styleId="Bullet-SWANSChar">
    <w:name w:val="Bullet - SWANS Char"/>
    <w:basedOn w:val="DefaultParagraphFont"/>
    <w:link w:val="Bullet-SWANS"/>
    <w:rsid w:val="00DA0CFA"/>
    <w:rPr>
      <w:rFonts w:ascii="Arial" w:eastAsiaTheme="minorHAnsi" w:hAnsi="Arial" w:cs="Arial"/>
      <w:sz w:val="22"/>
      <w:szCs w:val="22"/>
      <w:lang w:eastAsia="en-US"/>
    </w:rPr>
  </w:style>
  <w:style w:type="paragraph" w:customStyle="1" w:styleId="SectionHeading-SWANS">
    <w:name w:val="Section Heading - SWANS"/>
    <w:basedOn w:val="Heading1"/>
    <w:next w:val="Normal"/>
    <w:link w:val="SectionHeading-SWANSChar"/>
    <w:autoRedefine/>
    <w:qFormat/>
    <w:rsid w:val="00253368"/>
    <w:rPr>
      <w:bCs/>
      <w:sz w:val="26"/>
      <w:lang w:eastAsia="en-US"/>
    </w:rPr>
  </w:style>
  <w:style w:type="character" w:customStyle="1" w:styleId="SectionHeading-SWANSChar">
    <w:name w:val="Section Heading - SWANS Char"/>
    <w:basedOn w:val="DefaultParagraphFont"/>
    <w:link w:val="SectionHeading-SWANS"/>
    <w:rsid w:val="00253368"/>
    <w:rPr>
      <w:rFonts w:ascii="Arial" w:eastAsiaTheme="majorEastAsia" w:hAnsi="Arial" w:cstheme="majorBidi"/>
      <w:b/>
      <w:bCs/>
      <w:color w:val="242F60" w:themeColor="text2"/>
      <w:spacing w:val="-10"/>
      <w:kern w:val="28"/>
      <w:sz w:val="26"/>
      <w:szCs w:val="28"/>
      <w:lang w:eastAsia="en-US"/>
    </w:rPr>
  </w:style>
  <w:style w:type="paragraph" w:styleId="NoSpacing">
    <w:name w:val="No Spacing"/>
    <w:link w:val="NoSpacingChar"/>
    <w:uiPriority w:val="1"/>
    <w:rsid w:val="00DA0CFA"/>
  </w:style>
  <w:style w:type="character" w:customStyle="1" w:styleId="Heading1Char">
    <w:name w:val="Heading 1 Char"/>
    <w:aliases w:val="Main Title Char"/>
    <w:basedOn w:val="DefaultParagraphFont"/>
    <w:link w:val="Heading1"/>
    <w:rsid w:val="006F0004"/>
    <w:rPr>
      <w:rFonts w:ascii="Arial" w:eastAsiaTheme="majorEastAsia" w:hAnsi="Arial" w:cstheme="majorBidi"/>
      <w:b/>
      <w:color w:val="242F60" w:themeColor="text2"/>
      <w:spacing w:val="-10"/>
      <w:kern w:val="28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DA0CFA"/>
  </w:style>
  <w:style w:type="paragraph" w:customStyle="1" w:styleId="Subheading">
    <w:name w:val="Subheading"/>
    <w:basedOn w:val="Normal"/>
    <w:link w:val="SubheadingChar"/>
    <w:autoRedefine/>
    <w:qFormat/>
    <w:rsid w:val="00DA0CFA"/>
    <w:rPr>
      <w:rFonts w:eastAsiaTheme="minorHAnsi" w:cs="Arial"/>
      <w:b/>
      <w:bCs/>
      <w:color w:val="242F60" w:themeColor="text2"/>
      <w:szCs w:val="20"/>
      <w:u w:color="CAD400"/>
      <w:lang w:eastAsia="en-US"/>
    </w:rPr>
  </w:style>
  <w:style w:type="character" w:customStyle="1" w:styleId="SubheadingChar">
    <w:name w:val="Subheading Char"/>
    <w:basedOn w:val="DefaultParagraphFont"/>
    <w:link w:val="Subheading"/>
    <w:rsid w:val="00DA0CFA"/>
    <w:rPr>
      <w:rFonts w:ascii="Arial" w:eastAsiaTheme="minorHAnsi" w:hAnsi="Arial" w:cs="Arial"/>
      <w:b/>
      <w:bCs/>
      <w:color w:val="242F60" w:themeColor="text2"/>
      <w:sz w:val="22"/>
      <w:szCs w:val="20"/>
      <w:u w:color="CAD400"/>
      <w:lang w:eastAsia="en-US"/>
    </w:rPr>
  </w:style>
  <w:style w:type="character" w:styleId="Hyperlink">
    <w:name w:val="Hyperlink"/>
    <w:basedOn w:val="DefaultParagraphFont"/>
    <w:uiPriority w:val="99"/>
    <w:unhideWhenUsed/>
    <w:rsid w:val="00DA0CF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A0C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0CFA"/>
  </w:style>
  <w:style w:type="paragraph" w:styleId="Footer">
    <w:name w:val="footer"/>
    <w:basedOn w:val="Normal"/>
    <w:link w:val="FooterChar"/>
    <w:uiPriority w:val="99"/>
    <w:unhideWhenUsed/>
    <w:rsid w:val="00DA0C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0CFA"/>
  </w:style>
  <w:style w:type="paragraph" w:styleId="BalloonText">
    <w:name w:val="Balloon Text"/>
    <w:basedOn w:val="Normal"/>
    <w:link w:val="BalloonTextChar"/>
    <w:uiPriority w:val="99"/>
    <w:semiHidden/>
    <w:unhideWhenUsed/>
    <w:rsid w:val="00DA0CF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CFA"/>
    <w:rPr>
      <w:rFonts w:ascii="Times New Roman" w:hAnsi="Times New Roman" w:cs="Times New Roman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201C4"/>
  </w:style>
  <w:style w:type="paragraph" w:styleId="ListParagraph">
    <w:name w:val="List Paragraph"/>
    <w:basedOn w:val="Normal"/>
    <w:uiPriority w:val="34"/>
    <w:qFormat/>
    <w:rsid w:val="00C26DB4"/>
    <w:pPr>
      <w:spacing w:after="160" w:line="259" w:lineRule="auto"/>
      <w:ind w:left="720"/>
      <w:contextualSpacing/>
    </w:pPr>
    <w:rPr>
      <w:rFonts w:eastAsiaTheme="minorHAnsi"/>
      <w:sz w:val="20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C26DB4"/>
    <w:rPr>
      <w:color w:val="808080"/>
    </w:rPr>
  </w:style>
  <w:style w:type="paragraph" w:customStyle="1" w:styleId="SectionHeading">
    <w:name w:val="Section Heading"/>
    <w:basedOn w:val="Heading1"/>
    <w:link w:val="SectionHeadingChar"/>
    <w:autoRedefine/>
    <w:qFormat/>
    <w:rsid w:val="00C26DB4"/>
    <w:pPr>
      <w:keepNext w:val="0"/>
      <w:keepLines w:val="0"/>
      <w:spacing w:before="0"/>
      <w:contextualSpacing w:val="0"/>
      <w:outlineLvl w:val="9"/>
    </w:pPr>
    <w:rPr>
      <w:rFonts w:eastAsiaTheme="minorHAnsi"/>
      <w:color w:val="242F60"/>
      <w:lang w:eastAsia="en-US"/>
    </w:rPr>
  </w:style>
  <w:style w:type="character" w:customStyle="1" w:styleId="SectionHeadingChar">
    <w:name w:val="Section Heading Char"/>
    <w:basedOn w:val="Heading1Char"/>
    <w:link w:val="SectionHeading"/>
    <w:rsid w:val="00C26DB4"/>
    <w:rPr>
      <w:rFonts w:ascii="Arial" w:eastAsiaTheme="minorHAnsi" w:hAnsi="Arial" w:cstheme="majorBidi"/>
      <w:b/>
      <w:color w:val="242F60"/>
      <w:spacing w:val="-10"/>
      <w:kern w:val="28"/>
      <w:sz w:val="28"/>
      <w:szCs w:val="28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F1D78"/>
    <w:rPr>
      <w:rFonts w:asciiTheme="minorHAnsi" w:eastAsia="Times New Roman" w:hAnsiTheme="minorHAnsi" w:cs="Times New Roman"/>
      <w:sz w:val="20"/>
      <w:szCs w:val="20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F1D78"/>
    <w:rPr>
      <w:rFonts w:eastAsia="Times New Roman" w:cs="Times New Roman"/>
      <w:sz w:val="20"/>
      <w:szCs w:val="20"/>
      <w:lang w:val="en-US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5F1D78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6F0004"/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qualopportunities@swansea.ac.uk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66E8C6B63033C4494C36EBFFC297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E2F76-7E77-AF48-8AE9-A662F727A9D9}"/>
      </w:docPartPr>
      <w:docPartBody>
        <w:p w:rsidR="00B573E9" w:rsidRDefault="0092073E" w:rsidP="0092073E">
          <w:pPr>
            <w:pStyle w:val="A66E8C6B63033C4494C36EBFFC297A60"/>
          </w:pPr>
          <w:r w:rsidRPr="00051ED7">
            <w:rPr>
              <w:rFonts w:ascii="Verdana" w:hAnsi="Verdana" w:cs="Arial"/>
              <w:bCs/>
              <w:color w:val="7F7F7F" w:themeColor="text1" w:themeTint="80"/>
              <w:sz w:val="20"/>
              <w:szCs w:val="20"/>
            </w:rPr>
            <w:t>DD</w:t>
          </w:r>
        </w:p>
      </w:docPartBody>
    </w:docPart>
    <w:docPart>
      <w:docPartPr>
        <w:name w:val="C97F08B827962D49B57A0E4B1FE56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A811A-3273-844D-AD6D-86F13BF6309F}"/>
      </w:docPartPr>
      <w:docPartBody>
        <w:p w:rsidR="00B573E9" w:rsidRDefault="0092073E" w:rsidP="0092073E">
          <w:pPr>
            <w:pStyle w:val="C97F08B827962D49B57A0E4B1FE56E12"/>
          </w:pPr>
          <w:r>
            <w:rPr>
              <w:rStyle w:val="PlaceholderText"/>
            </w:rPr>
            <w:t>MM</w:t>
          </w:r>
        </w:p>
      </w:docPartBody>
    </w:docPart>
    <w:docPart>
      <w:docPartPr>
        <w:name w:val="74EAF3C4B9A2604BAC8CB3DAA7B8B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7F689-80E8-974E-A201-53A1BB52E0ED}"/>
      </w:docPartPr>
      <w:docPartBody>
        <w:p w:rsidR="00B573E9" w:rsidRDefault="0092073E" w:rsidP="0092073E">
          <w:pPr>
            <w:pStyle w:val="74EAF3C4B9A2604BAC8CB3DAA7B8BB3B"/>
          </w:pPr>
          <w:r>
            <w:rPr>
              <w:rStyle w:val="PlaceholderText"/>
            </w:rPr>
            <w:t>YYYY</w:t>
          </w:r>
        </w:p>
      </w:docPartBody>
    </w:docPart>
    <w:docPart>
      <w:docPartPr>
        <w:name w:val="EB9525F13874054B9D6D3F807334D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966F2-DC74-6943-8FB5-8FF60916EC56}"/>
      </w:docPartPr>
      <w:docPartBody>
        <w:p w:rsidR="00B573E9" w:rsidRDefault="0092073E" w:rsidP="0092073E">
          <w:pPr>
            <w:pStyle w:val="EB9525F13874054B9D6D3F807334D764"/>
          </w:pPr>
          <w:r w:rsidRPr="00A0122F">
            <w:rPr>
              <w:rStyle w:val="PlaceholderText"/>
              <w:rFonts w:ascii="Verdana" w:hAnsi="Verdana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56D1"/>
    <w:rsid w:val="002F191D"/>
    <w:rsid w:val="003F16A8"/>
    <w:rsid w:val="00883666"/>
    <w:rsid w:val="0092073E"/>
    <w:rsid w:val="00B573E9"/>
    <w:rsid w:val="00BC23EC"/>
    <w:rsid w:val="00BD5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073E"/>
    <w:rPr>
      <w:color w:val="808080"/>
    </w:rPr>
  </w:style>
  <w:style w:type="paragraph" w:customStyle="1" w:styleId="A66E8C6B63033C4494C36EBFFC297A60">
    <w:name w:val="A66E8C6B63033C4494C36EBFFC297A60"/>
    <w:rsid w:val="0092073E"/>
  </w:style>
  <w:style w:type="paragraph" w:customStyle="1" w:styleId="C97F08B827962D49B57A0E4B1FE56E12">
    <w:name w:val="C97F08B827962D49B57A0E4B1FE56E12"/>
    <w:rsid w:val="0092073E"/>
  </w:style>
  <w:style w:type="paragraph" w:customStyle="1" w:styleId="74EAF3C4B9A2604BAC8CB3DAA7B8BB3B">
    <w:name w:val="74EAF3C4B9A2604BAC8CB3DAA7B8BB3B"/>
    <w:rsid w:val="0092073E"/>
  </w:style>
  <w:style w:type="paragraph" w:customStyle="1" w:styleId="EB9525F13874054B9D6D3F807334D764">
    <w:name w:val="EB9525F13874054B9D6D3F807334D764"/>
    <w:rsid w:val="009207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Theme1-swans">
  <a:themeElements>
    <a:clrScheme name="Custom 2">
      <a:dk1>
        <a:sysClr val="windowText" lastClr="000000"/>
      </a:dk1>
      <a:lt1>
        <a:sysClr val="window" lastClr="FFFFFF"/>
      </a:lt1>
      <a:dk2>
        <a:srgbClr val="242F60"/>
      </a:dk2>
      <a:lt2>
        <a:srgbClr val="DBD9D7"/>
      </a:lt2>
      <a:accent1>
        <a:srgbClr val="CAD400"/>
      </a:accent1>
      <a:accent2>
        <a:srgbClr val="93C9DF"/>
      </a:accent2>
      <a:accent3>
        <a:srgbClr val="8F1739"/>
      </a:accent3>
      <a:accent4>
        <a:srgbClr val="009B3E"/>
      </a:accent4>
      <a:accent5>
        <a:srgbClr val="242F60"/>
      </a:accent5>
      <a:accent6>
        <a:srgbClr val="3A3838"/>
      </a:accent6>
      <a:hlink>
        <a:srgbClr val="242F60"/>
      </a:hlink>
      <a:folHlink>
        <a:srgbClr val="8F173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3C848A3-4D07-450D-9E75-5D57D39D1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89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al Opportunities Monitoring Form</vt:lpstr>
    </vt:vector>
  </TitlesOfParts>
  <Manager/>
  <Company>Swansea Univeristy</Company>
  <LinksUpToDate>false</LinksUpToDate>
  <CharactersWithSpaces>46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l Opportunities Monitoring Form</dc:title>
  <dc:subject/>
  <dc:creator>Swansea Univeristy</dc:creator>
  <cp:keywords/>
  <dc:description/>
  <cp:lastModifiedBy>Matthew Hurford</cp:lastModifiedBy>
  <cp:revision>4</cp:revision>
  <dcterms:created xsi:type="dcterms:W3CDTF">2021-01-20T15:59:00Z</dcterms:created>
  <dcterms:modified xsi:type="dcterms:W3CDTF">2024-02-19T14:31:00Z</dcterms:modified>
  <cp:category/>
</cp:coreProperties>
</file>